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D5243" w14:textId="3642D22F" w:rsidR="005D32C4" w:rsidRPr="004E1229" w:rsidRDefault="00BB21AC" w:rsidP="005D32C4">
      <w:pPr>
        <w:spacing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4E1229">
        <w:rPr>
          <w:rFonts w:ascii="Times New Roman" w:hAnsi="Times New Roman" w:cs="Times New Roman"/>
          <w:b/>
          <w:bCs/>
          <w:sz w:val="20"/>
          <w:szCs w:val="20"/>
        </w:rPr>
        <w:t>ANKET</w:t>
      </w:r>
    </w:p>
    <w:p w14:paraId="7924B80D" w14:textId="77777777" w:rsidR="005D32C4" w:rsidRPr="004E1229" w:rsidRDefault="005D32C4" w:rsidP="005D32C4">
      <w:pPr>
        <w:spacing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E0CAFDD" w14:textId="77777777" w:rsidR="00BB21AC" w:rsidRDefault="00BB21AC" w:rsidP="00BB21AC">
      <w:pPr>
        <w:pStyle w:val="Prrafodelista"/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</w:rPr>
      </w:pPr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</w:rPr>
        <w:t>SOSYO-DEMOGRAFİK VERİLER</w:t>
      </w:r>
    </w:p>
    <w:p w14:paraId="232A5096" w14:textId="77777777" w:rsidR="004E1229" w:rsidRPr="004E1229" w:rsidRDefault="004E1229" w:rsidP="00BB21A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5A65B8A" w14:textId="5872E3BC" w:rsidR="00B05806" w:rsidRPr="004E1229" w:rsidRDefault="00BB21AC" w:rsidP="00BB21A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Cinsiyet</w:t>
      </w:r>
      <w:proofErr w:type="spellEnd"/>
      <w:r w:rsidR="006771F2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</w:p>
    <w:p w14:paraId="0E5B2FF1" w14:textId="61F195C8" w:rsidR="006771F2" w:rsidRDefault="00C75729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>(</w:t>
      </w:r>
      <w:r w:rsidR="00BB21AC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O1: </w:t>
      </w:r>
      <w:proofErr w:type="spellStart"/>
      <w:r w:rsidR="00BB21AC" w:rsidRPr="004E1229">
        <w:rPr>
          <w:rFonts w:ascii="Times New Roman" w:hAnsi="Times New Roman" w:cs="Times New Roman"/>
          <w:sz w:val="20"/>
          <w:szCs w:val="20"/>
          <w:lang w:val="en-GB"/>
        </w:rPr>
        <w:t>Kız</w:t>
      </w:r>
      <w:proofErr w:type="spellEnd"/>
      <w:r w:rsidR="00BB21AC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proofErr w:type="gramStart"/>
      <w:r w:rsidR="00BB21AC" w:rsidRPr="004E1229">
        <w:rPr>
          <w:rFonts w:ascii="Times New Roman" w:hAnsi="Times New Roman" w:cs="Times New Roman"/>
          <w:sz w:val="20"/>
          <w:szCs w:val="20"/>
          <w:lang w:val="en-GB"/>
        </w:rPr>
        <w:t>Erkek</w:t>
      </w:r>
      <w:proofErr w:type="spellEnd"/>
      <w:r w:rsidR="00BB21AC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)</w:t>
      </w:r>
      <w:proofErr w:type="gramEnd"/>
      <w:r w:rsidR="00BB21AC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(O2: Female – Male)</w:t>
      </w:r>
    </w:p>
    <w:p w14:paraId="2962501A" w14:textId="77777777" w:rsidR="004E1229" w:rsidRPr="004E1229" w:rsidRDefault="004E1229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B4AE440" w14:textId="3F553CB7" w:rsidR="006771F2" w:rsidRDefault="00BB21A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oğu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ılı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:</w:t>
      </w:r>
    </w:p>
    <w:p w14:paraId="3BA7C578" w14:textId="77777777" w:rsidR="004E1229" w:rsidRPr="004E1229" w:rsidRDefault="004E1229" w:rsidP="004E1229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5BA935D" w14:textId="7881CB3E" w:rsidR="00E34B92" w:rsidRDefault="00BB21AC" w:rsidP="00027E6C">
      <w:pPr>
        <w:pStyle w:val="Prrafodelista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ınıf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</w:p>
    <w:p w14:paraId="370E0284" w14:textId="77777777" w:rsidR="004E1229" w:rsidRPr="004E1229" w:rsidRDefault="004E1229" w:rsidP="004E1229">
      <w:pPr>
        <w:pStyle w:val="Prrafodelista"/>
        <w:rPr>
          <w:rFonts w:ascii="Times New Roman" w:hAnsi="Times New Roman" w:cs="Times New Roman"/>
          <w:sz w:val="20"/>
          <w:szCs w:val="20"/>
          <w:lang w:val="en-GB"/>
        </w:rPr>
      </w:pPr>
    </w:p>
    <w:p w14:paraId="2E4F6622" w14:textId="77777777" w:rsidR="004E1229" w:rsidRPr="004E1229" w:rsidRDefault="004E1229" w:rsidP="004E1229">
      <w:pPr>
        <w:pStyle w:val="Prrafodelista"/>
        <w:spacing w:line="276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632351D3" w14:textId="3A224599" w:rsidR="006771F2" w:rsidRDefault="00BB21A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oğduğu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lk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:</w:t>
      </w:r>
    </w:p>
    <w:p w14:paraId="0D261305" w14:textId="77777777" w:rsidR="004A478C" w:rsidRPr="004E1229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D06FF0A" w14:textId="08B45679" w:rsidR="006771F2" w:rsidRDefault="00BB21A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aşadığı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lke</w:t>
      </w:r>
      <w:proofErr w:type="spellEnd"/>
      <w:r w:rsidR="004A478C">
        <w:rPr>
          <w:rFonts w:ascii="Times New Roman" w:hAnsi="Times New Roman" w:cs="Times New Roman"/>
          <w:sz w:val="20"/>
          <w:szCs w:val="20"/>
          <w:lang w:val="en-GB"/>
        </w:rPr>
        <w:t>:</w:t>
      </w:r>
    </w:p>
    <w:p w14:paraId="2F06B857" w14:textId="77777777" w:rsidR="004A478C" w:rsidRPr="004A478C" w:rsidRDefault="004A478C" w:rsidP="004A478C">
      <w:pPr>
        <w:pStyle w:val="Prrafodelista"/>
        <w:rPr>
          <w:rFonts w:ascii="Times New Roman" w:hAnsi="Times New Roman" w:cs="Times New Roman"/>
          <w:sz w:val="20"/>
          <w:szCs w:val="20"/>
          <w:lang w:val="en-GB"/>
        </w:rPr>
      </w:pPr>
    </w:p>
    <w:p w14:paraId="09662784" w14:textId="77777777" w:rsidR="004A478C" w:rsidRPr="004E1229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A79CF86" w14:textId="5B1B66C9" w:rsidR="006771F2" w:rsidRPr="004E1229" w:rsidRDefault="00BB21A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aşadığı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lkedek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üresi</w:t>
      </w:r>
      <w:proofErr w:type="spellEnd"/>
    </w:p>
    <w:p w14:paraId="7E1AFC5A" w14:textId="72F55604" w:rsidR="006771F2" w:rsidRPr="004E1229" w:rsidRDefault="00BB21AC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6 Aydan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ah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z</w:t>
      </w:r>
      <w:proofErr w:type="spellEnd"/>
    </w:p>
    <w:p w14:paraId="6C4FFD22" w14:textId="42902EF9" w:rsidR="006771F2" w:rsidRPr="004E1229" w:rsidRDefault="00BB21AC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6 ay – 2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ne</w:t>
      </w:r>
      <w:proofErr w:type="spellEnd"/>
    </w:p>
    <w:p w14:paraId="53AEE5AE" w14:textId="7F96CE49" w:rsidR="006771F2" w:rsidRPr="004E1229" w:rsidRDefault="00BB21AC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2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nede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ah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fazl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and 5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nede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ah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z</w:t>
      </w:r>
      <w:proofErr w:type="spellEnd"/>
    </w:p>
    <w:p w14:paraId="77AE2670" w14:textId="616CBCF3" w:rsidR="006771F2" w:rsidRPr="004E1229" w:rsidRDefault="00BB21AC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5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nede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ah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fazl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6F059BE8" w14:textId="425C771E" w:rsidR="006771F2" w:rsidRDefault="00BB21AC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oğduğunda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ber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ynı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lkede</w:t>
      </w:r>
      <w:proofErr w:type="spellEnd"/>
    </w:p>
    <w:p w14:paraId="207E77CC" w14:textId="77777777" w:rsidR="004A478C" w:rsidRPr="004E1229" w:rsidRDefault="004A478C" w:rsidP="004A478C">
      <w:pPr>
        <w:pStyle w:val="Prrafodelista"/>
        <w:spacing w:line="276" w:lineRule="auto"/>
        <w:ind w:left="144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30B8816" w14:textId="39E5E45D" w:rsidR="00ED5728" w:rsidRPr="004E1229" w:rsidRDefault="00BB21A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Babasını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ğiti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iyes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</w:p>
    <w:p w14:paraId="2EC68754" w14:textId="1760F992" w:rsidR="004A478C" w:rsidRDefault="00BB21A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lkokul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ortaokul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lis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niversit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75BF2" w:rsidRPr="004E1229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B664FC" w:rsidRPr="00B664FC">
        <w:rPr>
          <w:rFonts w:ascii="Times New Roman" w:hAnsi="Times New Roman" w:cs="Times New Roman"/>
          <w:sz w:val="20"/>
          <w:szCs w:val="20"/>
          <w:lang w:val="en-GB"/>
        </w:rPr>
        <w:t>Bilmiyorum</w:t>
      </w:r>
      <w:proofErr w:type="spellEnd"/>
      <w:r w:rsidR="00A75BF2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28247AE0" w14:textId="77777777" w:rsidR="004A478C" w:rsidRPr="004A478C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9FD5589" w14:textId="02B964D1" w:rsidR="006771F2" w:rsidRDefault="00A75B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E1229">
        <w:rPr>
          <w:rFonts w:ascii="Times New Roman" w:hAnsi="Times New Roman" w:cs="Times New Roman"/>
          <w:sz w:val="20"/>
          <w:szCs w:val="20"/>
        </w:rPr>
        <w:t xml:space="preserve">Babasının doğum yeri : </w:t>
      </w:r>
    </w:p>
    <w:p w14:paraId="1A8AAFBB" w14:textId="77777777" w:rsidR="004A478C" w:rsidRPr="004E1229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B6D0BF3" w14:textId="6E3017C8" w:rsidR="00ED5728" w:rsidRPr="004E1229" w:rsidRDefault="00A75B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nnesini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ğiti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iyesi</w:t>
      </w:r>
      <w:proofErr w:type="spellEnd"/>
    </w:p>
    <w:p w14:paraId="791BAEEC" w14:textId="47484414" w:rsidR="00A75BF2" w:rsidRDefault="00A75BF2" w:rsidP="00A75BF2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lkokul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ortaokul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lis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niversit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proofErr w:type="spellStart"/>
      <w:r w:rsidR="00B664FC" w:rsidRPr="00B664FC">
        <w:rPr>
          <w:rFonts w:ascii="Times New Roman" w:hAnsi="Times New Roman" w:cs="Times New Roman"/>
          <w:sz w:val="20"/>
          <w:szCs w:val="20"/>
          <w:lang w:val="en-GB"/>
        </w:rPr>
        <w:t>Bilmiyoru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55844FEE" w14:textId="77777777" w:rsidR="004A478C" w:rsidRPr="004E1229" w:rsidRDefault="004A478C" w:rsidP="00A75BF2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FE5CEB5" w14:textId="72596692" w:rsidR="006771F2" w:rsidRDefault="00A75B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nnesini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oğu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eri</w:t>
      </w:r>
      <w:proofErr w:type="spellEnd"/>
      <w:r w:rsidR="006771F2" w:rsidRPr="004E1229">
        <w:rPr>
          <w:rFonts w:ascii="Times New Roman" w:hAnsi="Times New Roman" w:cs="Times New Roman"/>
          <w:sz w:val="20"/>
          <w:szCs w:val="20"/>
          <w:lang w:val="en-GB"/>
        </w:rPr>
        <w:t>:</w:t>
      </w:r>
    </w:p>
    <w:p w14:paraId="4FFB43BD" w14:textId="77777777" w:rsidR="004A478C" w:rsidRPr="004E1229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E37FF79" w14:textId="77A67E7F" w:rsidR="006771F2" w:rsidRDefault="00A75B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Kardeşini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var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mı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? EVET – </w:t>
      </w:r>
      <w:proofErr w:type="gramStart"/>
      <w:r w:rsidRPr="004E1229">
        <w:rPr>
          <w:rFonts w:ascii="Times New Roman" w:hAnsi="Times New Roman" w:cs="Times New Roman"/>
          <w:sz w:val="20"/>
          <w:szCs w:val="20"/>
          <w:lang w:val="en-GB"/>
        </w:rPr>
        <w:t>HAYIR  KAÇ</w:t>
      </w:r>
      <w:proofErr w:type="gram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TANE </w:t>
      </w:r>
      <w:r w:rsidR="006771F2" w:rsidRPr="004E1229">
        <w:rPr>
          <w:rFonts w:ascii="Times New Roman" w:hAnsi="Times New Roman" w:cs="Times New Roman"/>
          <w:sz w:val="20"/>
          <w:szCs w:val="20"/>
          <w:lang w:val="en-GB"/>
        </w:rPr>
        <w:t>?</w:t>
      </w:r>
    </w:p>
    <w:p w14:paraId="5F027B2E" w14:textId="77777777" w:rsidR="004A478C" w:rsidRPr="004A478C" w:rsidRDefault="004A478C" w:rsidP="004A478C">
      <w:pPr>
        <w:pStyle w:val="Prrafodelista"/>
        <w:rPr>
          <w:rFonts w:ascii="Times New Roman" w:hAnsi="Times New Roman" w:cs="Times New Roman"/>
          <w:sz w:val="20"/>
          <w:szCs w:val="20"/>
          <w:lang w:val="en-GB"/>
        </w:rPr>
      </w:pPr>
    </w:p>
    <w:p w14:paraId="7562812C" w14:textId="77777777" w:rsidR="004A478C" w:rsidRPr="004E1229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5509967" w14:textId="717B89D5" w:rsidR="006771F2" w:rsidRDefault="00697BB5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ah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önc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ınıf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rkadailarınızl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hiç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STEM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gib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iğ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d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çalıştını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mı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>? EVET – HAYIR</w:t>
      </w:r>
    </w:p>
    <w:p w14:paraId="59B2699A" w14:textId="77777777" w:rsidR="004A478C" w:rsidRPr="004E1229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311A2DB" w14:textId="32642CAD" w:rsidR="006771F2" w:rsidRPr="004E1229" w:rsidRDefault="00697BB5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EĞER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cevabını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VETse</w:t>
      </w:r>
      <w:proofErr w:type="spellEnd"/>
      <w:r w:rsidR="006771F2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ğ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dini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mi</w:t>
      </w:r>
      <w:r w:rsidR="006771F2" w:rsidRPr="004E1229">
        <w:rPr>
          <w:rFonts w:ascii="Times New Roman" w:hAnsi="Times New Roman" w:cs="Times New Roman"/>
          <w:sz w:val="20"/>
          <w:szCs w:val="20"/>
          <w:lang w:val="en-GB"/>
        </w:rPr>
        <w:t>?</w:t>
      </w:r>
      <w:r w:rsidR="00852979"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Hiç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medi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Çok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medim,hatırlamıyoru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/ne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di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ne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medi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di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Çok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dim</w:t>
      </w:r>
      <w:proofErr w:type="spellEnd"/>
      <w:r w:rsidR="00852979" w:rsidRPr="004E1229">
        <w:rPr>
          <w:rFonts w:ascii="Times New Roman" w:hAnsi="Times New Roman" w:cs="Times New Roman"/>
          <w:sz w:val="20"/>
          <w:szCs w:val="20"/>
          <w:lang w:val="en-GB"/>
        </w:rPr>
        <w:t>)</w:t>
      </w:r>
    </w:p>
    <w:p w14:paraId="3B2B4D1A" w14:textId="77777777" w:rsidR="00B05806" w:rsidRPr="004E1229" w:rsidRDefault="00551B56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br/>
      </w:r>
    </w:p>
    <w:p w14:paraId="4D0202D9" w14:textId="77777777" w:rsidR="00B05806" w:rsidRPr="004E1229" w:rsidRDefault="00B05806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br w:type="page"/>
      </w:r>
    </w:p>
    <w:p w14:paraId="2C8A2A2A" w14:textId="003960CB" w:rsidR="004A478C" w:rsidRDefault="0053128F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lastRenderedPageBreak/>
        <w:t xml:space="preserve">BLOK 1.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STEM'de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mesleki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motivasyon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ve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lgı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.</w:t>
      </w:r>
    </w:p>
    <w:p w14:paraId="3C630B87" w14:textId="093A7FE7" w:rsidR="0053128F" w:rsidRPr="004E1229" w:rsidRDefault="0053128F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r w:rsidR="004A478C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(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maç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: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Projenin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didaktik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ünitelerinin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uygulanmasından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sonra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STEM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lanlarına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ilişkin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lgı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ve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benlik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lgısındaki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değişimi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değerlendirmek</w:t>
      </w:r>
      <w:proofErr w:type="spellEnd"/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.</w:t>
      </w:r>
      <w:r w:rsidR="004A478C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)</w:t>
      </w:r>
    </w:p>
    <w:p w14:paraId="28868941" w14:textId="77777777" w:rsidR="0053128F" w:rsidRPr="004A478C" w:rsidRDefault="0053128F" w:rsidP="0053128F">
      <w:pPr>
        <w:spacing w:line="276" w:lineRule="auto"/>
        <w:jc w:val="both"/>
        <w:rPr>
          <w:rFonts w:ascii="Times New Roman" w:hAnsi="Times New Roman" w:cs="Times New Roman"/>
          <w:b/>
          <w:bCs/>
          <w:color w:val="002060"/>
          <w:sz w:val="20"/>
          <w:szCs w:val="20"/>
          <w:lang w:val="en-GB"/>
        </w:rPr>
      </w:pPr>
      <w:proofErr w:type="spellStart"/>
      <w:r w:rsidRPr="004A478C">
        <w:rPr>
          <w:rFonts w:ascii="Times New Roman" w:hAnsi="Times New Roman" w:cs="Times New Roman"/>
          <w:b/>
          <w:bCs/>
          <w:color w:val="002060"/>
          <w:sz w:val="20"/>
          <w:szCs w:val="20"/>
          <w:lang w:val="en-GB"/>
        </w:rPr>
        <w:t>Bölüm</w:t>
      </w:r>
      <w:proofErr w:type="spellEnd"/>
      <w:r w:rsidRPr="004A478C">
        <w:rPr>
          <w:rFonts w:ascii="Times New Roman" w:hAnsi="Times New Roman" w:cs="Times New Roman"/>
          <w:b/>
          <w:bCs/>
          <w:color w:val="002060"/>
          <w:sz w:val="20"/>
          <w:szCs w:val="20"/>
          <w:lang w:val="en-GB"/>
        </w:rPr>
        <w:t xml:space="preserve"> I.</w:t>
      </w:r>
    </w:p>
    <w:p w14:paraId="74CCCFE4" w14:textId="24496C74" w:rsidR="0053128F" w:rsidRPr="004E1229" w:rsidRDefault="0053128F" w:rsidP="0053128F">
      <w:pPr>
        <w:spacing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u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beş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bölümde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oluşa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anket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bilimsel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disiplinlere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ilişki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algılarınızı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değerlendirmek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içi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tasarlanmıştır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.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Zamanınızı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yaklaşık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5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dakikasını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almalıdır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.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Genellikle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bir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soru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üzerinde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fazla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düşünmede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ilk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izleniminizle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cevap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vermek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en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iyisidir</w:t>
      </w:r>
      <w:proofErr w:type="spellEnd"/>
      <w:r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t>.</w:t>
      </w:r>
    </w:p>
    <w:p w14:paraId="2FD26613" w14:textId="1D8AB713" w:rsidR="004A478C" w:rsidRPr="004A478C" w:rsidRDefault="00E24911" w:rsidP="0053128F">
      <w:pPr>
        <w:spacing w:line="276" w:lineRule="auto"/>
        <w:jc w:val="both"/>
        <w:rPr>
          <w:rFonts w:ascii="Times New Roman" w:hAnsi="Times New Roman" w:cs="Times New Roman"/>
          <w:color w:val="FF0000"/>
          <w:sz w:val="20"/>
          <w:szCs w:val="20"/>
          <w:lang w:val="en-GB"/>
        </w:rPr>
      </w:pP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Talimatlar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: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Nesne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hakkında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ne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hissettiğinizi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belirtmek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için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her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sıfat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çifti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arasında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bir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="003409A8" w:rsidRPr="003409A8">
        <w:rPr>
          <w:rFonts w:ascii="Times New Roman" w:hAnsi="Times New Roman" w:cs="Times New Roman"/>
          <w:color w:val="FF0000"/>
          <w:sz w:val="20"/>
          <w:szCs w:val="20"/>
          <w:lang w:val="en-GB"/>
        </w:rPr>
        <w:t>değer</w:t>
      </w:r>
      <w:proofErr w:type="spellEnd"/>
      <w:r w:rsidR="003409A8">
        <w:rPr>
          <w:rFonts w:ascii="Times New Roman" w:hAnsi="Times New Roman" w:cs="Times New Roman"/>
          <w:color w:val="FF0000"/>
          <w:sz w:val="20"/>
          <w:szCs w:val="20"/>
          <w:lang w:val="en-GB"/>
        </w:rPr>
        <w:t xml:space="preserve"> </w:t>
      </w:r>
      <w:proofErr w:type="spellStart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seçin</w:t>
      </w:r>
      <w:proofErr w:type="spellEnd"/>
      <w:r w:rsidRPr="004A478C">
        <w:rPr>
          <w:rFonts w:ascii="Times New Roman" w:hAnsi="Times New Roman" w:cs="Times New Roman"/>
          <w:color w:val="FF0000"/>
          <w:sz w:val="20"/>
          <w:szCs w:val="20"/>
          <w:lang w:val="en-GB"/>
        </w:rPr>
        <w:t>.</w:t>
      </w:r>
    </w:p>
    <w:p w14:paraId="2D89A885" w14:textId="6193B84C" w:rsidR="00611521" w:rsidRPr="004E1229" w:rsidRDefault="00E24911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gramStart"/>
      <w:r w:rsidRPr="004E1229">
        <w:rPr>
          <w:rFonts w:ascii="Times New Roman" w:hAnsi="Times New Roman" w:cs="Times New Roman"/>
          <w:sz w:val="20"/>
          <w:szCs w:val="20"/>
          <w:lang w:val="en-GB"/>
        </w:rPr>
        <w:t>Bence</w:t>
      </w:r>
      <w:r w:rsidR="00611521" w:rsidRPr="004E1229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 BİLİM</w:t>
      </w:r>
      <w:proofErr w:type="gramEnd"/>
      <w:r w:rsidR="00611521" w:rsidRPr="004E1229">
        <w:rPr>
          <w:rFonts w:ascii="Times New Roman" w:hAnsi="Times New Roman" w:cs="Times New Roman"/>
          <w:sz w:val="20"/>
          <w:szCs w:val="20"/>
          <w:lang w:val="en-GB"/>
        </w:rPr>
        <w:t>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:rsidRPr="004E1229" w14:paraId="5105F186" w14:textId="77777777" w:rsidTr="003B0FAB">
        <w:trPr>
          <w:jc w:val="center"/>
        </w:trPr>
        <w:tc>
          <w:tcPr>
            <w:tcW w:w="1980" w:type="dxa"/>
          </w:tcPr>
          <w:p w14:paraId="613B64C5" w14:textId="6B59BD97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rika</w:t>
            </w:r>
            <w:proofErr w:type="spellEnd"/>
          </w:p>
        </w:tc>
        <w:tc>
          <w:tcPr>
            <w:tcW w:w="425" w:type="dxa"/>
          </w:tcPr>
          <w:p w14:paraId="3E95B607" w14:textId="7E406AEE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107509EE" w14:textId="0853294C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50AABB3" w14:textId="7963ED65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3569F3BB" w14:textId="09974304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3CB81098" w14:textId="0AF2A5BB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C6171E1" w14:textId="0AF0CA4C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radan</w:t>
            </w:r>
            <w:proofErr w:type="spellEnd"/>
          </w:p>
        </w:tc>
      </w:tr>
      <w:tr w:rsidR="00877338" w:rsidRPr="004E1229" w14:paraId="2030C46B" w14:textId="77777777" w:rsidTr="003B0FAB">
        <w:trPr>
          <w:jc w:val="center"/>
        </w:trPr>
        <w:tc>
          <w:tcPr>
            <w:tcW w:w="1980" w:type="dxa"/>
          </w:tcPr>
          <w:p w14:paraId="597BD423" w14:textId="0E96A41D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kici</w:t>
            </w:r>
            <w:proofErr w:type="spellEnd"/>
          </w:p>
        </w:tc>
        <w:tc>
          <w:tcPr>
            <w:tcW w:w="425" w:type="dxa"/>
          </w:tcPr>
          <w:p w14:paraId="7E863BA5" w14:textId="2EF884EB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7EAB2F96" w14:textId="125ED034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084D7712" w14:textId="6752C881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1EDD9E78" w14:textId="57929065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37152C86" w14:textId="1074DECB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4259DCBB" w14:textId="1AF96A93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hoş</w:t>
            </w:r>
            <w:proofErr w:type="spellEnd"/>
          </w:p>
        </w:tc>
      </w:tr>
      <w:tr w:rsidR="00877338" w:rsidRPr="004E1229" w14:paraId="49F16253" w14:textId="77777777" w:rsidTr="003B0FAB">
        <w:trPr>
          <w:jc w:val="center"/>
        </w:trPr>
        <w:tc>
          <w:tcPr>
            <w:tcW w:w="1980" w:type="dxa"/>
          </w:tcPr>
          <w:p w14:paraId="74B9A758" w14:textId="009AB6AB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lı</w:t>
            </w:r>
            <w:proofErr w:type="spellEnd"/>
          </w:p>
        </w:tc>
        <w:tc>
          <w:tcPr>
            <w:tcW w:w="425" w:type="dxa"/>
          </w:tcPr>
          <w:p w14:paraId="1155E2D1" w14:textId="0F0FF16F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26EB2B8B" w14:textId="5A66103D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26F22F24" w14:textId="6DE2E3BD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34074209" w14:textId="2CBA65DC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157D1177" w14:textId="6E93DC72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A13AC90" w14:textId="13C5825F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sız</w:t>
            </w:r>
            <w:proofErr w:type="spellEnd"/>
          </w:p>
        </w:tc>
      </w:tr>
      <w:tr w:rsidR="00877338" w:rsidRPr="004E1229" w14:paraId="4D0AF49B" w14:textId="77777777" w:rsidTr="003B0FAB">
        <w:trPr>
          <w:jc w:val="center"/>
        </w:trPr>
        <w:tc>
          <w:tcPr>
            <w:tcW w:w="1980" w:type="dxa"/>
          </w:tcPr>
          <w:p w14:paraId="505636FC" w14:textId="25D3D9C3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lamsız</w:t>
            </w:r>
            <w:proofErr w:type="spellEnd"/>
          </w:p>
        </w:tc>
        <w:tc>
          <w:tcPr>
            <w:tcW w:w="425" w:type="dxa"/>
          </w:tcPr>
          <w:p w14:paraId="16884415" w14:textId="71ADDC6E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04A887A4" w14:textId="1889DA97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50683FEC" w14:textId="3447B290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4A69140E" w14:textId="05E2635F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3C333653" w14:textId="397D054A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13B7F4CF" w14:textId="5D200132" w:rsidR="0091763C" w:rsidRPr="004E1229" w:rsidRDefault="00F54282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k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şey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ade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yor</w:t>
            </w:r>
            <w:proofErr w:type="spellEnd"/>
          </w:p>
        </w:tc>
      </w:tr>
      <w:tr w:rsidR="00877338" w:rsidRPr="004E1229" w14:paraId="4C9C5864" w14:textId="77777777" w:rsidTr="003B0FAB">
        <w:trPr>
          <w:jc w:val="center"/>
        </w:trPr>
        <w:tc>
          <w:tcPr>
            <w:tcW w:w="1980" w:type="dxa"/>
          </w:tcPr>
          <w:p w14:paraId="35EEF428" w14:textId="393894CC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kıcı</w:t>
            </w:r>
            <w:proofErr w:type="spellEnd"/>
          </w:p>
        </w:tc>
        <w:tc>
          <w:tcPr>
            <w:tcW w:w="425" w:type="dxa"/>
          </w:tcPr>
          <w:p w14:paraId="2B196A8A" w14:textId="35EE4F23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0918F8F7" w14:textId="7B9391F1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1E13E47D" w14:textId="3D99FD2E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7C315132" w14:textId="590ADAB3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0B04D770" w14:textId="0C40B5BD" w:rsidR="0091763C" w:rsidRPr="004E1229" w:rsidRDefault="0091763C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3C9A94C" w14:textId="4A402C89" w:rsidR="0091763C" w:rsidRPr="004E1229" w:rsidRDefault="00BD7C7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nç</w:t>
            </w:r>
            <w:proofErr w:type="spellEnd"/>
          </w:p>
        </w:tc>
      </w:tr>
    </w:tbl>
    <w:p w14:paraId="2656A69C" w14:textId="77777777" w:rsidR="004A478C" w:rsidRPr="004A478C" w:rsidRDefault="004A478C" w:rsidP="004A478C">
      <w:p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74982D9" w14:textId="5684278E" w:rsidR="004A478C" w:rsidRPr="004A478C" w:rsidRDefault="00E24911" w:rsidP="004A478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Bence, </w:t>
      </w:r>
      <w:proofErr w:type="gramStart"/>
      <w:r w:rsidR="007E0897">
        <w:rPr>
          <w:rFonts w:ascii="Times New Roman" w:hAnsi="Times New Roman" w:cs="Times New Roman"/>
          <w:sz w:val="20"/>
          <w:szCs w:val="20"/>
          <w:lang w:val="en-GB"/>
        </w:rPr>
        <w:t>MATEMATIK</w:t>
      </w: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77338" w:rsidRPr="004E1229">
        <w:rPr>
          <w:rFonts w:ascii="Times New Roman" w:hAnsi="Times New Roman" w:cs="Times New Roman"/>
          <w:sz w:val="20"/>
          <w:szCs w:val="20"/>
          <w:lang w:val="en-GB"/>
        </w:rPr>
        <w:t>:</w:t>
      </w:r>
      <w:proofErr w:type="gramEnd"/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BD7C70" w:rsidRPr="004E1229" w14:paraId="1FFC27DB" w14:textId="77777777" w:rsidTr="007906B4">
        <w:trPr>
          <w:jc w:val="center"/>
        </w:trPr>
        <w:tc>
          <w:tcPr>
            <w:tcW w:w="1980" w:type="dxa"/>
          </w:tcPr>
          <w:p w14:paraId="74221D2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rika</w:t>
            </w:r>
            <w:proofErr w:type="spellEnd"/>
          </w:p>
        </w:tc>
        <w:tc>
          <w:tcPr>
            <w:tcW w:w="425" w:type="dxa"/>
          </w:tcPr>
          <w:p w14:paraId="5BC57F44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42B037B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D56ED94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0AE52F2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154E52F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8D1B43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radan</w:t>
            </w:r>
            <w:proofErr w:type="spellEnd"/>
          </w:p>
        </w:tc>
      </w:tr>
      <w:tr w:rsidR="00BD7C70" w:rsidRPr="004E1229" w14:paraId="7034CA11" w14:textId="77777777" w:rsidTr="007906B4">
        <w:trPr>
          <w:jc w:val="center"/>
        </w:trPr>
        <w:tc>
          <w:tcPr>
            <w:tcW w:w="1980" w:type="dxa"/>
          </w:tcPr>
          <w:p w14:paraId="2791D01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kici</w:t>
            </w:r>
            <w:proofErr w:type="spellEnd"/>
          </w:p>
        </w:tc>
        <w:tc>
          <w:tcPr>
            <w:tcW w:w="425" w:type="dxa"/>
          </w:tcPr>
          <w:p w14:paraId="1FE9639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79E722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48DCA8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7EA0B6F9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7698655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4F75AB2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hoş</w:t>
            </w:r>
            <w:proofErr w:type="spellEnd"/>
          </w:p>
        </w:tc>
      </w:tr>
      <w:tr w:rsidR="00BD7C70" w:rsidRPr="004E1229" w14:paraId="6B110ED8" w14:textId="77777777" w:rsidTr="007906B4">
        <w:trPr>
          <w:jc w:val="center"/>
        </w:trPr>
        <w:tc>
          <w:tcPr>
            <w:tcW w:w="1980" w:type="dxa"/>
          </w:tcPr>
          <w:p w14:paraId="3438DD8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lı</w:t>
            </w:r>
            <w:proofErr w:type="spellEnd"/>
          </w:p>
        </w:tc>
        <w:tc>
          <w:tcPr>
            <w:tcW w:w="425" w:type="dxa"/>
          </w:tcPr>
          <w:p w14:paraId="04970E2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3207026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51F301A7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7293494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176EC199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0F05C2D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sız</w:t>
            </w:r>
            <w:proofErr w:type="spellEnd"/>
          </w:p>
        </w:tc>
      </w:tr>
      <w:tr w:rsidR="00BD7C70" w:rsidRPr="004E1229" w14:paraId="6F2460E0" w14:textId="77777777" w:rsidTr="007906B4">
        <w:trPr>
          <w:jc w:val="center"/>
        </w:trPr>
        <w:tc>
          <w:tcPr>
            <w:tcW w:w="1980" w:type="dxa"/>
          </w:tcPr>
          <w:p w14:paraId="087352A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lamsız</w:t>
            </w:r>
            <w:proofErr w:type="spellEnd"/>
          </w:p>
        </w:tc>
        <w:tc>
          <w:tcPr>
            <w:tcW w:w="425" w:type="dxa"/>
          </w:tcPr>
          <w:p w14:paraId="4B36B6F2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0D15396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024910C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481621C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141B7817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CDAC0D3" w14:textId="73DEF1F4" w:rsidR="00BD7C70" w:rsidRPr="004E1229" w:rsidRDefault="00F54282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k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şey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ade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yor</w:t>
            </w:r>
            <w:proofErr w:type="spellEnd"/>
          </w:p>
        </w:tc>
      </w:tr>
      <w:tr w:rsidR="00BD7C70" w:rsidRPr="004E1229" w14:paraId="26168AD9" w14:textId="77777777" w:rsidTr="007906B4">
        <w:trPr>
          <w:jc w:val="center"/>
        </w:trPr>
        <w:tc>
          <w:tcPr>
            <w:tcW w:w="1980" w:type="dxa"/>
          </w:tcPr>
          <w:p w14:paraId="61A565E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kıcı</w:t>
            </w:r>
            <w:proofErr w:type="spellEnd"/>
          </w:p>
        </w:tc>
        <w:tc>
          <w:tcPr>
            <w:tcW w:w="425" w:type="dxa"/>
          </w:tcPr>
          <w:p w14:paraId="2142A0B0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141B5702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7E59DB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3EE1A72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71D6DCF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AE88A82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nç</w:t>
            </w:r>
            <w:proofErr w:type="spellEnd"/>
          </w:p>
        </w:tc>
      </w:tr>
    </w:tbl>
    <w:p w14:paraId="25885FAC" w14:textId="77777777" w:rsidR="004A478C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1C071F9" w14:textId="264E70E9" w:rsidR="00877338" w:rsidRPr="004E1229" w:rsidRDefault="00CF03EA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>Bence, MÜHENDİSLİK</w:t>
      </w:r>
      <w:r w:rsidR="00877338" w:rsidRPr="004E1229">
        <w:rPr>
          <w:rFonts w:ascii="Times New Roman" w:hAnsi="Times New Roman" w:cs="Times New Roman"/>
          <w:sz w:val="20"/>
          <w:szCs w:val="20"/>
          <w:lang w:val="en-GB"/>
        </w:rPr>
        <w:t>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BD7C70" w:rsidRPr="004E1229" w14:paraId="4B97C5C4" w14:textId="77777777" w:rsidTr="007906B4">
        <w:trPr>
          <w:jc w:val="center"/>
        </w:trPr>
        <w:tc>
          <w:tcPr>
            <w:tcW w:w="1980" w:type="dxa"/>
          </w:tcPr>
          <w:p w14:paraId="77588C7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rika</w:t>
            </w:r>
            <w:proofErr w:type="spellEnd"/>
          </w:p>
        </w:tc>
        <w:tc>
          <w:tcPr>
            <w:tcW w:w="425" w:type="dxa"/>
          </w:tcPr>
          <w:p w14:paraId="1B1173F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079BAB1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A00818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0076EE6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6DA4490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29224B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radan</w:t>
            </w:r>
            <w:proofErr w:type="spellEnd"/>
          </w:p>
        </w:tc>
      </w:tr>
      <w:tr w:rsidR="00BD7C70" w:rsidRPr="004E1229" w14:paraId="7B08C84A" w14:textId="77777777" w:rsidTr="007906B4">
        <w:trPr>
          <w:jc w:val="center"/>
        </w:trPr>
        <w:tc>
          <w:tcPr>
            <w:tcW w:w="1980" w:type="dxa"/>
          </w:tcPr>
          <w:p w14:paraId="188AD40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kici</w:t>
            </w:r>
            <w:proofErr w:type="spellEnd"/>
          </w:p>
        </w:tc>
        <w:tc>
          <w:tcPr>
            <w:tcW w:w="425" w:type="dxa"/>
          </w:tcPr>
          <w:p w14:paraId="20F4287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1C151F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007270C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415D92C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3DD3D7B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0308935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hoş</w:t>
            </w:r>
            <w:proofErr w:type="spellEnd"/>
          </w:p>
        </w:tc>
      </w:tr>
      <w:tr w:rsidR="00BD7C70" w:rsidRPr="004E1229" w14:paraId="20E3FEB6" w14:textId="77777777" w:rsidTr="007906B4">
        <w:trPr>
          <w:jc w:val="center"/>
        </w:trPr>
        <w:tc>
          <w:tcPr>
            <w:tcW w:w="1980" w:type="dxa"/>
          </w:tcPr>
          <w:p w14:paraId="1AF8C9B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lı</w:t>
            </w:r>
            <w:proofErr w:type="spellEnd"/>
          </w:p>
        </w:tc>
        <w:tc>
          <w:tcPr>
            <w:tcW w:w="425" w:type="dxa"/>
          </w:tcPr>
          <w:p w14:paraId="555FC54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62107E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4C39A04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59C5CE4E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1488675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4FF2639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sız</w:t>
            </w:r>
            <w:proofErr w:type="spellEnd"/>
          </w:p>
        </w:tc>
      </w:tr>
      <w:tr w:rsidR="00BD7C70" w:rsidRPr="004E1229" w14:paraId="26698EFA" w14:textId="77777777" w:rsidTr="007906B4">
        <w:trPr>
          <w:jc w:val="center"/>
        </w:trPr>
        <w:tc>
          <w:tcPr>
            <w:tcW w:w="1980" w:type="dxa"/>
          </w:tcPr>
          <w:p w14:paraId="65AF57F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lamsız</w:t>
            </w:r>
            <w:proofErr w:type="spellEnd"/>
          </w:p>
        </w:tc>
        <w:tc>
          <w:tcPr>
            <w:tcW w:w="425" w:type="dxa"/>
          </w:tcPr>
          <w:p w14:paraId="12CDB1D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782D21AE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6720B77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102ECCC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6E734542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734FA0C" w14:textId="67817C14" w:rsidR="00BD7C70" w:rsidRPr="004E1229" w:rsidRDefault="00F54282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k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şey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ade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yor</w:t>
            </w:r>
            <w:proofErr w:type="spellEnd"/>
          </w:p>
        </w:tc>
      </w:tr>
      <w:tr w:rsidR="00BD7C70" w:rsidRPr="004E1229" w14:paraId="78D6556C" w14:textId="77777777" w:rsidTr="007906B4">
        <w:trPr>
          <w:jc w:val="center"/>
        </w:trPr>
        <w:tc>
          <w:tcPr>
            <w:tcW w:w="1980" w:type="dxa"/>
          </w:tcPr>
          <w:p w14:paraId="3A9EE6E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kıcı</w:t>
            </w:r>
            <w:proofErr w:type="spellEnd"/>
          </w:p>
        </w:tc>
        <w:tc>
          <w:tcPr>
            <w:tcW w:w="425" w:type="dxa"/>
          </w:tcPr>
          <w:p w14:paraId="7D0C52A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CCCAA3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32ABB58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005F23C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5CEC642E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3CC1F3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nç</w:t>
            </w:r>
            <w:proofErr w:type="spellEnd"/>
          </w:p>
        </w:tc>
      </w:tr>
    </w:tbl>
    <w:p w14:paraId="7BCB05CC" w14:textId="77777777" w:rsidR="004A478C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B6A87DE" w14:textId="4922CE1F" w:rsidR="00877338" w:rsidRPr="004E1229" w:rsidRDefault="00CF03EA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>Bence, TEKNOLOJİ</w:t>
      </w:r>
      <w:r w:rsidR="00877338" w:rsidRPr="004E1229">
        <w:rPr>
          <w:rFonts w:ascii="Times New Roman" w:hAnsi="Times New Roman" w:cs="Times New Roman"/>
          <w:sz w:val="20"/>
          <w:szCs w:val="20"/>
          <w:lang w:val="en-GB"/>
        </w:rPr>
        <w:t>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BD7C70" w:rsidRPr="004E1229" w14:paraId="253B8ACD" w14:textId="77777777" w:rsidTr="007906B4">
        <w:trPr>
          <w:jc w:val="center"/>
        </w:trPr>
        <w:tc>
          <w:tcPr>
            <w:tcW w:w="1980" w:type="dxa"/>
          </w:tcPr>
          <w:p w14:paraId="5D39CCD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rika</w:t>
            </w:r>
            <w:proofErr w:type="spellEnd"/>
          </w:p>
        </w:tc>
        <w:tc>
          <w:tcPr>
            <w:tcW w:w="425" w:type="dxa"/>
          </w:tcPr>
          <w:p w14:paraId="0D7519A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606697B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5AD795E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1B9ECF3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3680DE2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08D66DB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radan</w:t>
            </w:r>
            <w:proofErr w:type="spellEnd"/>
          </w:p>
        </w:tc>
      </w:tr>
      <w:tr w:rsidR="00BD7C70" w:rsidRPr="004E1229" w14:paraId="5DB31DF3" w14:textId="77777777" w:rsidTr="007906B4">
        <w:trPr>
          <w:jc w:val="center"/>
        </w:trPr>
        <w:tc>
          <w:tcPr>
            <w:tcW w:w="1980" w:type="dxa"/>
          </w:tcPr>
          <w:p w14:paraId="7848B05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kici</w:t>
            </w:r>
            <w:proofErr w:type="spellEnd"/>
          </w:p>
        </w:tc>
        <w:tc>
          <w:tcPr>
            <w:tcW w:w="425" w:type="dxa"/>
          </w:tcPr>
          <w:p w14:paraId="17A1D997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3725438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2B9D864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5535875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0196193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652B33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hoş</w:t>
            </w:r>
            <w:proofErr w:type="spellEnd"/>
          </w:p>
        </w:tc>
      </w:tr>
      <w:tr w:rsidR="00BD7C70" w:rsidRPr="004E1229" w14:paraId="7D1DDA41" w14:textId="77777777" w:rsidTr="007906B4">
        <w:trPr>
          <w:jc w:val="center"/>
        </w:trPr>
        <w:tc>
          <w:tcPr>
            <w:tcW w:w="1980" w:type="dxa"/>
          </w:tcPr>
          <w:p w14:paraId="3B90E32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lı</w:t>
            </w:r>
            <w:proofErr w:type="spellEnd"/>
          </w:p>
        </w:tc>
        <w:tc>
          <w:tcPr>
            <w:tcW w:w="425" w:type="dxa"/>
          </w:tcPr>
          <w:p w14:paraId="4066E38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46345B49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619EC8C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238A2CA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06E0B847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60A1D9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sız</w:t>
            </w:r>
            <w:proofErr w:type="spellEnd"/>
          </w:p>
        </w:tc>
      </w:tr>
      <w:tr w:rsidR="00BD7C70" w:rsidRPr="004E1229" w14:paraId="6F1FA7F7" w14:textId="77777777" w:rsidTr="007906B4">
        <w:trPr>
          <w:jc w:val="center"/>
        </w:trPr>
        <w:tc>
          <w:tcPr>
            <w:tcW w:w="1980" w:type="dxa"/>
          </w:tcPr>
          <w:p w14:paraId="7D4AFD00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lamsız</w:t>
            </w:r>
            <w:proofErr w:type="spellEnd"/>
          </w:p>
        </w:tc>
        <w:tc>
          <w:tcPr>
            <w:tcW w:w="425" w:type="dxa"/>
          </w:tcPr>
          <w:p w14:paraId="40D8DFE9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B12D1A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C02A02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0BC5FA5E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45229CA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BE158FC" w14:textId="53564A58" w:rsidR="00BD7C70" w:rsidRPr="004E1229" w:rsidRDefault="00F54282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k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şey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ade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yor</w:t>
            </w:r>
            <w:proofErr w:type="spellEnd"/>
          </w:p>
        </w:tc>
      </w:tr>
      <w:tr w:rsidR="00BD7C70" w:rsidRPr="004E1229" w14:paraId="73865E01" w14:textId="77777777" w:rsidTr="007906B4">
        <w:trPr>
          <w:jc w:val="center"/>
        </w:trPr>
        <w:tc>
          <w:tcPr>
            <w:tcW w:w="1980" w:type="dxa"/>
          </w:tcPr>
          <w:p w14:paraId="2C7BA89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kıcı</w:t>
            </w:r>
            <w:proofErr w:type="spellEnd"/>
          </w:p>
        </w:tc>
        <w:tc>
          <w:tcPr>
            <w:tcW w:w="425" w:type="dxa"/>
          </w:tcPr>
          <w:p w14:paraId="1EFE83A4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250CF090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7C7590D0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454166D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7913E3F4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0B1D064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nç</w:t>
            </w:r>
            <w:proofErr w:type="spellEnd"/>
          </w:p>
        </w:tc>
      </w:tr>
    </w:tbl>
    <w:p w14:paraId="36AA6BC8" w14:textId="77777777" w:rsidR="004A478C" w:rsidRDefault="004A478C" w:rsidP="004A478C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4ADA609" w14:textId="77777777" w:rsidR="00BD7C70" w:rsidRPr="00B664FC" w:rsidRDefault="00CF03EA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664FC">
        <w:rPr>
          <w:rFonts w:ascii="Times New Roman" w:hAnsi="Times New Roman" w:cs="Times New Roman"/>
          <w:sz w:val="20"/>
          <w:szCs w:val="20"/>
        </w:rPr>
        <w:t>Bence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;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Bilim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Teknoloji</w:t>
      </w:r>
      <w:r w:rsidR="00877338" w:rsidRPr="00B664FC">
        <w:rPr>
          <w:rFonts w:ascii="Times New Roman" w:hAnsi="Times New Roman" w:cs="Times New Roman"/>
          <w:sz w:val="20"/>
          <w:szCs w:val="20"/>
        </w:rPr>
        <w:t>,</w:t>
      </w:r>
      <w:r w:rsidRPr="00B664FC">
        <w:rPr>
          <w:rFonts w:ascii="Times New Roman" w:hAnsi="Times New Roman" w:cs="Times New Roman"/>
          <w:sz w:val="20"/>
          <w:szCs w:val="20"/>
        </w:rPr>
        <w:t>Mühendislik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 ya da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Matematik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ile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ilgili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bir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 MESLEK </w:t>
      </w:r>
      <w:proofErr w:type="spellStart"/>
      <w:r w:rsidRPr="00B664FC">
        <w:rPr>
          <w:rFonts w:ascii="Times New Roman" w:hAnsi="Times New Roman" w:cs="Times New Roman"/>
          <w:sz w:val="20"/>
          <w:szCs w:val="20"/>
        </w:rPr>
        <w:t>yada</w:t>
      </w:r>
      <w:proofErr w:type="spellEnd"/>
      <w:r w:rsidRPr="00B664FC">
        <w:rPr>
          <w:rFonts w:ascii="Times New Roman" w:hAnsi="Times New Roman" w:cs="Times New Roman"/>
          <w:sz w:val="20"/>
          <w:szCs w:val="20"/>
        </w:rPr>
        <w:t xml:space="preserve"> KARİYER</w:t>
      </w:r>
      <w:r w:rsidR="00877338" w:rsidRPr="00B664FC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BD7C70" w:rsidRPr="004E1229" w14:paraId="1506BF7C" w14:textId="77777777" w:rsidTr="007906B4">
        <w:trPr>
          <w:jc w:val="center"/>
        </w:trPr>
        <w:tc>
          <w:tcPr>
            <w:tcW w:w="1980" w:type="dxa"/>
          </w:tcPr>
          <w:p w14:paraId="44C79AA9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rika</w:t>
            </w:r>
            <w:proofErr w:type="spellEnd"/>
          </w:p>
        </w:tc>
        <w:tc>
          <w:tcPr>
            <w:tcW w:w="425" w:type="dxa"/>
          </w:tcPr>
          <w:p w14:paraId="388514B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6479A49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29AB764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31E5DB6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5A1E2B0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26558A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radan</w:t>
            </w:r>
            <w:proofErr w:type="spellEnd"/>
          </w:p>
        </w:tc>
      </w:tr>
      <w:tr w:rsidR="00BD7C70" w:rsidRPr="004E1229" w14:paraId="2804CDB6" w14:textId="77777777" w:rsidTr="007906B4">
        <w:trPr>
          <w:jc w:val="center"/>
        </w:trPr>
        <w:tc>
          <w:tcPr>
            <w:tcW w:w="1980" w:type="dxa"/>
          </w:tcPr>
          <w:p w14:paraId="3EECB01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ekici</w:t>
            </w:r>
            <w:proofErr w:type="spellEnd"/>
          </w:p>
        </w:tc>
        <w:tc>
          <w:tcPr>
            <w:tcW w:w="425" w:type="dxa"/>
          </w:tcPr>
          <w:p w14:paraId="192C5D77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60A626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676E619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10A2929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47DF195A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54DC71C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hoş</w:t>
            </w:r>
            <w:proofErr w:type="spellEnd"/>
          </w:p>
        </w:tc>
      </w:tr>
      <w:tr w:rsidR="00BD7C70" w:rsidRPr="004E1229" w14:paraId="648159E6" w14:textId="77777777" w:rsidTr="007906B4">
        <w:trPr>
          <w:jc w:val="center"/>
        </w:trPr>
        <w:tc>
          <w:tcPr>
            <w:tcW w:w="1980" w:type="dxa"/>
          </w:tcPr>
          <w:p w14:paraId="5B54755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lı</w:t>
            </w:r>
            <w:proofErr w:type="spellEnd"/>
          </w:p>
        </w:tc>
        <w:tc>
          <w:tcPr>
            <w:tcW w:w="425" w:type="dxa"/>
          </w:tcPr>
          <w:p w14:paraId="52275E1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4B520C2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25A9D01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7EA02571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60C95743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27257EE2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yecansız</w:t>
            </w:r>
            <w:proofErr w:type="spellEnd"/>
          </w:p>
        </w:tc>
      </w:tr>
      <w:tr w:rsidR="00BD7C70" w:rsidRPr="004E1229" w14:paraId="16FB8C50" w14:textId="77777777" w:rsidTr="007906B4">
        <w:trPr>
          <w:jc w:val="center"/>
        </w:trPr>
        <w:tc>
          <w:tcPr>
            <w:tcW w:w="1980" w:type="dxa"/>
          </w:tcPr>
          <w:p w14:paraId="5162B66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lamsız</w:t>
            </w:r>
            <w:proofErr w:type="spellEnd"/>
          </w:p>
        </w:tc>
        <w:tc>
          <w:tcPr>
            <w:tcW w:w="425" w:type="dxa"/>
          </w:tcPr>
          <w:p w14:paraId="52FD66B0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5E5947C6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22236EF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4464D31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6B041A7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1778F92A" w14:textId="50E688F7" w:rsidR="00BD7C70" w:rsidRPr="004E1229" w:rsidRDefault="00F54282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k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şey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fade</w:t>
            </w:r>
            <w:proofErr w:type="spellEnd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428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yor</w:t>
            </w:r>
            <w:proofErr w:type="spellEnd"/>
          </w:p>
        </w:tc>
      </w:tr>
      <w:tr w:rsidR="00BD7C70" w:rsidRPr="004E1229" w14:paraId="46AA13A5" w14:textId="77777777" w:rsidTr="007906B4">
        <w:trPr>
          <w:jc w:val="center"/>
        </w:trPr>
        <w:tc>
          <w:tcPr>
            <w:tcW w:w="1980" w:type="dxa"/>
          </w:tcPr>
          <w:p w14:paraId="4B429A8D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ıkıcı</w:t>
            </w:r>
            <w:proofErr w:type="spellEnd"/>
          </w:p>
        </w:tc>
        <w:tc>
          <w:tcPr>
            <w:tcW w:w="425" w:type="dxa"/>
          </w:tcPr>
          <w:p w14:paraId="552FE39F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425" w:type="dxa"/>
          </w:tcPr>
          <w:p w14:paraId="293C20C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426" w:type="dxa"/>
          </w:tcPr>
          <w:p w14:paraId="02C26038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425" w:type="dxa"/>
          </w:tcPr>
          <w:p w14:paraId="75F1E35C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425" w:type="dxa"/>
          </w:tcPr>
          <w:p w14:paraId="5BAC4845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559" w:type="dxa"/>
          </w:tcPr>
          <w:p w14:paraId="7B5D559B" w14:textId="77777777" w:rsidR="00BD7C70" w:rsidRPr="004E1229" w:rsidRDefault="00BD7C70" w:rsidP="007906B4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nç</w:t>
            </w:r>
            <w:proofErr w:type="spellEnd"/>
          </w:p>
        </w:tc>
      </w:tr>
    </w:tbl>
    <w:p w14:paraId="62B22425" w14:textId="1B4B81D0" w:rsidR="00A32078" w:rsidRPr="004E1229" w:rsidRDefault="0045147A" w:rsidP="00027E6C">
      <w:pPr>
        <w:spacing w:line="276" w:lineRule="auto"/>
        <w:jc w:val="right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Source</w:t>
      </w:r>
      <w:r w:rsidR="003B0FAB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: STEM Semantics Survey</w:t>
      </w:r>
      <w:r w:rsidR="00A32078" w:rsidRPr="004E1229">
        <w:rPr>
          <w:rFonts w:ascii="Times New Roman" w:hAnsi="Times New Roman" w:cs="Times New Roman"/>
          <w:b/>
          <w:bCs/>
          <w:sz w:val="20"/>
          <w:szCs w:val="20"/>
          <w:lang w:val="en-GB"/>
        </w:rPr>
        <w:br w:type="page"/>
      </w:r>
    </w:p>
    <w:p w14:paraId="2EF534CA" w14:textId="0A5F4291" w:rsidR="003B0FAB" w:rsidRPr="004A478C" w:rsidRDefault="004A478C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002060"/>
          <w:sz w:val="20"/>
          <w:szCs w:val="20"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color w:val="002060"/>
          <w:sz w:val="20"/>
          <w:szCs w:val="20"/>
          <w:lang w:val="en-GB"/>
        </w:rPr>
        <w:lastRenderedPageBreak/>
        <w:t>Bölüm</w:t>
      </w:r>
      <w:proofErr w:type="spellEnd"/>
      <w:r>
        <w:rPr>
          <w:rFonts w:ascii="Times New Roman" w:hAnsi="Times New Roman" w:cs="Times New Roman"/>
          <w:b/>
          <w:bCs/>
          <w:color w:val="002060"/>
          <w:sz w:val="20"/>
          <w:szCs w:val="20"/>
          <w:lang w:val="en-GB"/>
        </w:rPr>
        <w:t xml:space="preserve"> II.</w:t>
      </w:r>
    </w:p>
    <w:tbl>
      <w:tblPr>
        <w:tblStyle w:val="Tablaconcuadrcula"/>
        <w:tblW w:w="5224" w:type="pct"/>
        <w:tblLayout w:type="fixed"/>
        <w:tblLook w:val="04A0" w:firstRow="1" w:lastRow="0" w:firstColumn="1" w:lastColumn="0" w:noHBand="0" w:noVBand="1"/>
      </w:tblPr>
      <w:tblGrid>
        <w:gridCol w:w="4376"/>
        <w:gridCol w:w="1051"/>
        <w:gridCol w:w="1050"/>
        <w:gridCol w:w="1173"/>
        <w:gridCol w:w="1134"/>
        <w:gridCol w:w="1275"/>
      </w:tblGrid>
      <w:tr w:rsidR="0064122A" w:rsidRPr="004E1229" w14:paraId="7EFBDBF0" w14:textId="77777777" w:rsidTr="004A478C">
        <w:tc>
          <w:tcPr>
            <w:tcW w:w="4376" w:type="dxa"/>
          </w:tcPr>
          <w:p w14:paraId="324B6F70" w14:textId="36298543" w:rsidR="009B2425" w:rsidRPr="004E1229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051" w:type="dxa"/>
          </w:tcPr>
          <w:p w14:paraId="12FEE4BF" w14:textId="01C0C4F5" w:rsidR="009B2425" w:rsidRPr="004A478C" w:rsidRDefault="00BD7C70" w:rsidP="004A478C">
            <w:pPr>
              <w:ind w:left="-94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esinlikle</w:t>
            </w:r>
            <w:proofErr w:type="spellEnd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atılmıyorum</w:t>
            </w:r>
            <w:proofErr w:type="spellEnd"/>
          </w:p>
        </w:tc>
        <w:tc>
          <w:tcPr>
            <w:tcW w:w="1050" w:type="dxa"/>
          </w:tcPr>
          <w:p w14:paraId="579A2AAF" w14:textId="53540C80" w:rsidR="009B2425" w:rsidRPr="004A478C" w:rsidRDefault="00BD7C70" w:rsidP="004A478C">
            <w:pPr>
              <w:ind w:left="-94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atılmıyorum</w:t>
            </w:r>
            <w:proofErr w:type="spellEnd"/>
          </w:p>
        </w:tc>
        <w:tc>
          <w:tcPr>
            <w:tcW w:w="1173" w:type="dxa"/>
          </w:tcPr>
          <w:p w14:paraId="5064575C" w14:textId="7D18AEF6" w:rsidR="009B2425" w:rsidRPr="004A478C" w:rsidRDefault="00BD7C70" w:rsidP="004A478C">
            <w:pPr>
              <w:ind w:left="-94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ararsızım</w:t>
            </w:r>
            <w:proofErr w:type="spellEnd"/>
          </w:p>
        </w:tc>
        <w:tc>
          <w:tcPr>
            <w:tcW w:w="1134" w:type="dxa"/>
          </w:tcPr>
          <w:p w14:paraId="347851D1" w14:textId="42833BFF" w:rsidR="009B2425" w:rsidRPr="004A478C" w:rsidRDefault="00BD7C70" w:rsidP="004A478C">
            <w:pPr>
              <w:ind w:left="-94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atılıyorum</w:t>
            </w:r>
            <w:proofErr w:type="spellEnd"/>
          </w:p>
        </w:tc>
        <w:tc>
          <w:tcPr>
            <w:tcW w:w="1275" w:type="dxa"/>
          </w:tcPr>
          <w:p w14:paraId="06E7A043" w14:textId="058AC5DC" w:rsidR="009B2425" w:rsidRPr="004A478C" w:rsidRDefault="00BD7C70" w:rsidP="004A478C">
            <w:pPr>
              <w:ind w:left="-94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esinlikle</w:t>
            </w:r>
            <w:proofErr w:type="spellEnd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A478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atılıyorum</w:t>
            </w:r>
            <w:proofErr w:type="spellEnd"/>
          </w:p>
        </w:tc>
      </w:tr>
      <w:tr w:rsidR="0064122A" w:rsidRPr="004E1229" w14:paraId="536B3E61" w14:textId="77777777" w:rsidTr="004A478C">
        <w:tc>
          <w:tcPr>
            <w:tcW w:w="4376" w:type="dxa"/>
          </w:tcPr>
          <w:p w14:paraId="1F318FD5" w14:textId="1F3B406A" w:rsidR="009B2425" w:rsidRPr="00B664FC" w:rsidRDefault="009C0B58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Matematik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ullana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iye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seçmey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düşünürdü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4B67ABC8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6335E37B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2564DEFF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CB9309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1D4952B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122A" w:rsidRPr="004E1229" w14:paraId="79324DA7" w14:textId="77777777" w:rsidTr="004A478C">
        <w:tc>
          <w:tcPr>
            <w:tcW w:w="4376" w:type="dxa"/>
          </w:tcPr>
          <w:p w14:paraId="5444EC13" w14:textId="6217F35A" w:rsidR="009B2425" w:rsidRPr="00B664FC" w:rsidRDefault="009C0B58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Fe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limler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ullana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iye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seçmey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düşünürdü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732187C4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68625580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1F76ED8A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837909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EC7270F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122A" w:rsidRPr="004E1229" w14:paraId="3C304FC5" w14:textId="77777777" w:rsidTr="004A478C">
        <w:tc>
          <w:tcPr>
            <w:tcW w:w="4376" w:type="dxa"/>
          </w:tcPr>
          <w:p w14:paraId="19D9EC64" w14:textId="0E373311" w:rsidR="009B2425" w:rsidRPr="00B664FC" w:rsidRDefault="009C0B58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Teknoloj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daklı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iye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seçmey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düşünürdü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584E8162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56C66A43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14E76821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928106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B6C7E25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122A" w:rsidRPr="004E1229" w14:paraId="143A6853" w14:textId="77777777" w:rsidTr="004A478C">
        <w:tc>
          <w:tcPr>
            <w:tcW w:w="4376" w:type="dxa"/>
          </w:tcPr>
          <w:p w14:paraId="24711C00" w14:textId="6E0F2A5F" w:rsidR="009B2425" w:rsidRPr="00B664FC" w:rsidRDefault="009C0B58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Mühendislikt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iye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seçmey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düşünürdü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224BE0E7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53FFBA89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14A3F197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077DCD5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15FD350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122A" w:rsidRPr="004E1229" w14:paraId="10744081" w14:textId="77777777" w:rsidTr="004A478C">
        <w:tc>
          <w:tcPr>
            <w:tcW w:w="4376" w:type="dxa"/>
          </w:tcPr>
          <w:p w14:paraId="1FC0FDD7" w14:textId="50468128" w:rsidR="009B2425" w:rsidRPr="00B664FC" w:rsidRDefault="00635049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Matematikt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aşarılı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labilecek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türde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öğrenciyi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49D6D1BC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5138EEB7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102ABF05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2EEE2CE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17FD752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122A" w:rsidRPr="004E1229" w14:paraId="00D4E2D8" w14:textId="77777777" w:rsidTr="004A478C">
        <w:tc>
          <w:tcPr>
            <w:tcW w:w="4376" w:type="dxa"/>
          </w:tcPr>
          <w:p w14:paraId="56DB54ED" w14:textId="64A72B14" w:rsidR="009B2425" w:rsidRPr="00B664FC" w:rsidRDefault="00635049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Fe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limlerind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aşarılı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labileceğim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liyoru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.</w:t>
            </w:r>
          </w:p>
        </w:tc>
        <w:tc>
          <w:tcPr>
            <w:tcW w:w="1051" w:type="dxa"/>
          </w:tcPr>
          <w:p w14:paraId="3755ED8D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768711D0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36C33F5D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B62B4B7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4BBB9D5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122A" w:rsidRPr="004E1229" w14:paraId="427230E2" w14:textId="77777777" w:rsidTr="004A478C">
        <w:tc>
          <w:tcPr>
            <w:tcW w:w="4376" w:type="dxa"/>
          </w:tcPr>
          <w:p w14:paraId="020F305F" w14:textId="5927C060" w:rsidR="009B2425" w:rsidRPr="00B664FC" w:rsidRDefault="00635049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mühendislik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iyerind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aşarılı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labileceğim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inanıyoru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1BBF4CF6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14F82AEF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0F93C870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37D35F6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58BE236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2514" w:rsidRPr="004E1229" w14:paraId="0A824908" w14:textId="77777777" w:rsidTr="004A478C">
        <w:trPr>
          <w:trHeight w:val="476"/>
        </w:trPr>
        <w:tc>
          <w:tcPr>
            <w:tcW w:w="4376" w:type="dxa"/>
          </w:tcPr>
          <w:p w14:paraId="4893E896" w14:textId="6E7C5A96" w:rsidR="009B2425" w:rsidRPr="00B664FC" w:rsidRDefault="00635049" w:rsidP="004A478C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i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teknoloj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iyerind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başarılı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labileceğime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inanıyorum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51" w:type="dxa"/>
          </w:tcPr>
          <w:p w14:paraId="6D4E9356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0" w:type="dxa"/>
          </w:tcPr>
          <w:p w14:paraId="7A774A11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3" w:type="dxa"/>
          </w:tcPr>
          <w:p w14:paraId="4D6169E2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D27D8BF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5A6C939" w14:textId="77777777" w:rsidR="009B2425" w:rsidRPr="00B664FC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A32808A" w14:textId="77777777" w:rsidR="009B2425" w:rsidRPr="00B664FC" w:rsidRDefault="009B2425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D71B9D3" w14:textId="77777777" w:rsidR="009B2425" w:rsidRPr="00B664FC" w:rsidRDefault="009B2425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</w:rPr>
      </w:pPr>
      <w:r w:rsidRPr="00B664FC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</w:rPr>
        <w:br w:type="page"/>
      </w:r>
    </w:p>
    <w:p w14:paraId="4C813137" w14:textId="0E343962" w:rsidR="00767536" w:rsidRPr="004E1229" w:rsidRDefault="004A478C" w:rsidP="00027E6C">
      <w:p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lastRenderedPageBreak/>
        <w:t>BLOK 2</w:t>
      </w:r>
      <w:r w:rsidR="00767536"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(ÖN - POST).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Okul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iklimi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ve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okulda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ve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kranlar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ve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öğretmenlerle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kapsayıcı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alan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(STEAM Lab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uygulamasından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önce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ve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</w:t>
      </w:r>
      <w:proofErr w:type="spellStart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sonra</w:t>
      </w:r>
      <w:proofErr w:type="spellEnd"/>
      <w:r w:rsidR="0062571F" w:rsidRPr="0062571F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).</w:t>
      </w:r>
    </w:p>
    <w:tbl>
      <w:tblPr>
        <w:tblStyle w:val="Tablaconcuadrcula"/>
        <w:tblW w:w="5123" w:type="pct"/>
        <w:tblLook w:val="04A0" w:firstRow="1" w:lastRow="0" w:firstColumn="1" w:lastColumn="0" w:noHBand="0" w:noVBand="1"/>
      </w:tblPr>
      <w:tblGrid>
        <w:gridCol w:w="1475"/>
        <w:gridCol w:w="3009"/>
        <w:gridCol w:w="677"/>
        <w:gridCol w:w="931"/>
        <w:gridCol w:w="972"/>
        <w:gridCol w:w="979"/>
        <w:gridCol w:w="572"/>
        <w:gridCol w:w="1250"/>
      </w:tblGrid>
      <w:tr w:rsidR="00727841" w:rsidRPr="004E1229" w14:paraId="5299CEB9" w14:textId="77777777" w:rsidTr="00A52812">
        <w:tc>
          <w:tcPr>
            <w:tcW w:w="1474" w:type="dxa"/>
          </w:tcPr>
          <w:p w14:paraId="32218E45" w14:textId="681623EC" w:rsidR="00F97D57" w:rsidRPr="004E1229" w:rsidRDefault="0062571F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tegori</w:t>
            </w:r>
            <w:proofErr w:type="spellEnd"/>
          </w:p>
        </w:tc>
        <w:tc>
          <w:tcPr>
            <w:tcW w:w="3009" w:type="dxa"/>
          </w:tcPr>
          <w:p w14:paraId="0C585658" w14:textId="1513C2B6" w:rsidR="00F97D57" w:rsidRPr="004E1229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33F5130F" w14:textId="5D25D134" w:rsidR="00F97D57" w:rsidRPr="004E1229" w:rsidRDefault="003666EF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iç</w:t>
            </w:r>
            <w:proofErr w:type="spellEnd"/>
          </w:p>
        </w:tc>
        <w:tc>
          <w:tcPr>
            <w:tcW w:w="931" w:type="dxa"/>
          </w:tcPr>
          <w:p w14:paraId="5BE8FCEA" w14:textId="02CEAF36" w:rsidR="00F97D57" w:rsidRPr="004E1229" w:rsidRDefault="003666EF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ok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eğil</w:t>
            </w:r>
            <w:proofErr w:type="spellEnd"/>
          </w:p>
        </w:tc>
        <w:tc>
          <w:tcPr>
            <w:tcW w:w="972" w:type="dxa"/>
          </w:tcPr>
          <w:p w14:paraId="143B8E61" w14:textId="4D40E35A" w:rsidR="00F97D57" w:rsidRPr="004E1229" w:rsidRDefault="003666EF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Kararsız</w:t>
            </w:r>
            <w:proofErr w:type="spellEnd"/>
          </w:p>
        </w:tc>
        <w:tc>
          <w:tcPr>
            <w:tcW w:w="979" w:type="dxa"/>
          </w:tcPr>
          <w:p w14:paraId="4BD1CBE5" w14:textId="1C936720" w:rsidR="00F97D57" w:rsidRPr="004E1229" w:rsidRDefault="00727841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Biraz</w:t>
            </w:r>
            <w:proofErr w:type="spellEnd"/>
          </w:p>
        </w:tc>
        <w:tc>
          <w:tcPr>
            <w:tcW w:w="572" w:type="dxa"/>
          </w:tcPr>
          <w:p w14:paraId="4A87F3EC" w14:textId="584EF153" w:rsidR="00F97D57" w:rsidRPr="004E1229" w:rsidRDefault="00727841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Çok</w:t>
            </w:r>
            <w:proofErr w:type="spellEnd"/>
          </w:p>
        </w:tc>
        <w:tc>
          <w:tcPr>
            <w:tcW w:w="1250" w:type="dxa"/>
          </w:tcPr>
          <w:p w14:paraId="5CA57581" w14:textId="1EF8EF6B" w:rsidR="00F97D57" w:rsidRPr="004E1229" w:rsidRDefault="00727841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Bilmiyorum</w:t>
            </w:r>
          </w:p>
        </w:tc>
      </w:tr>
      <w:tr w:rsidR="00727841" w:rsidRPr="004E1229" w14:paraId="1D2807D6" w14:textId="77777777" w:rsidTr="00A52812">
        <w:tc>
          <w:tcPr>
            <w:tcW w:w="1474" w:type="dxa"/>
          </w:tcPr>
          <w:p w14:paraId="74C2C84A" w14:textId="5248E4FD" w:rsidR="00F97D57" w:rsidRPr="00B664FC" w:rsidRDefault="00921580" w:rsidP="009215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Öğrencileri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kula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giriş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içi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psayıcı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uygulamalara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ilişkin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algıları</w:t>
            </w:r>
            <w:proofErr w:type="spellEnd"/>
          </w:p>
        </w:tc>
        <w:tc>
          <w:tcPr>
            <w:tcW w:w="3009" w:type="dxa"/>
          </w:tcPr>
          <w:p w14:paraId="719C6885" w14:textId="64BBCB29" w:rsidR="00F97D57" w:rsidRPr="00B664FC" w:rsidRDefault="00921580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Okulda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iyi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karşılanmış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hissediyor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musunuz</w:t>
            </w:r>
            <w:proofErr w:type="spellEnd"/>
            <w:r w:rsidRPr="00B664FC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677" w:type="dxa"/>
          </w:tcPr>
          <w:p w14:paraId="1862A3F0" w14:textId="77777777" w:rsidR="00F97D57" w:rsidRPr="00B664FC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31" w:type="dxa"/>
          </w:tcPr>
          <w:p w14:paraId="1B37FE23" w14:textId="77777777" w:rsidR="00F97D57" w:rsidRPr="00B664FC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72" w:type="dxa"/>
          </w:tcPr>
          <w:p w14:paraId="4E1D5749" w14:textId="77777777" w:rsidR="00F97D57" w:rsidRPr="00B664FC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79" w:type="dxa"/>
          </w:tcPr>
          <w:p w14:paraId="56AA6BCD" w14:textId="77777777" w:rsidR="00F97D57" w:rsidRPr="00B664FC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2" w:type="dxa"/>
          </w:tcPr>
          <w:p w14:paraId="62F680F8" w14:textId="77777777" w:rsidR="00F97D57" w:rsidRPr="00B664FC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0" w:type="dxa"/>
          </w:tcPr>
          <w:p w14:paraId="25BEA0B5" w14:textId="77777777" w:rsidR="00F97D57" w:rsidRPr="00B664FC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27841" w:rsidRPr="00B664FC" w14:paraId="59B25EEE" w14:textId="77777777" w:rsidTr="00A52812">
        <w:tc>
          <w:tcPr>
            <w:tcW w:w="1474" w:type="dxa"/>
            <w:vMerge w:val="restart"/>
          </w:tcPr>
          <w:p w14:paraId="50BF08D1" w14:textId="5F037751" w:rsidR="001F2A3D" w:rsidRPr="004E1229" w:rsidRDefault="0092158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ğrencilerin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kula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ahil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ma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gıları</w:t>
            </w:r>
            <w:proofErr w:type="spellEnd"/>
          </w:p>
          <w:p w14:paraId="39D15528" w14:textId="25B8A5F9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32D6DF1F" w14:textId="783A834C" w:rsidR="001F2A3D" w:rsidRPr="00AD5691" w:rsidRDefault="00921580" w:rsidP="00AD5691">
            <w:pPr>
              <w:pStyle w:val="Prrafodelista"/>
              <w:numPr>
                <w:ilvl w:val="0"/>
                <w:numId w:val="4"/>
              </w:num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ğer</w:t>
            </w:r>
            <w:proofErr w:type="spellEnd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cuklar</w:t>
            </w:r>
            <w:proofErr w:type="spellEnd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ize </w:t>
            </w:r>
            <w:proofErr w:type="spellStart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rşı</w:t>
            </w:r>
            <w:proofErr w:type="spellEnd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kadaş</w:t>
            </w:r>
            <w:proofErr w:type="spellEnd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nlısı</w:t>
            </w:r>
            <w:proofErr w:type="spellEnd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ı</w:t>
            </w:r>
            <w:proofErr w:type="spellEnd"/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23C16C8B" w14:textId="4449EF46" w:rsidR="00AD5691" w:rsidRPr="00AD5691" w:rsidRDefault="00AD5691" w:rsidP="00AD5691">
            <w:pPr>
              <w:pStyle w:val="Prrafodelista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4E6DD521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66963B83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2C75F957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44EB55E6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134B237C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449D1819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727841" w:rsidRPr="00B664FC" w14:paraId="53FF7C69" w14:textId="77777777" w:rsidTr="00A52812">
        <w:tc>
          <w:tcPr>
            <w:tcW w:w="1474" w:type="dxa"/>
            <w:vMerge/>
          </w:tcPr>
          <w:p w14:paraId="15D8E8F3" w14:textId="37EE6C5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0F7782F0" w14:textId="77777777" w:rsidR="001F2A3D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9.</w:t>
            </w:r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Öğretmenler size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rşı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mimi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i</w:t>
            </w:r>
            <w:r w:rsidR="001F2A3D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2AF0C739" w14:textId="4C94305A" w:rsidR="00AD5691" w:rsidRPr="004E1229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7217ABB9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1123C621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2474A573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29FBEED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41077611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56494596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727841" w:rsidRPr="00B664FC" w14:paraId="17C700D1" w14:textId="77777777" w:rsidTr="00A52812">
        <w:tc>
          <w:tcPr>
            <w:tcW w:w="1474" w:type="dxa"/>
            <w:vMerge/>
          </w:tcPr>
          <w:p w14:paraId="2AF09740" w14:textId="15E52183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76E6E329" w14:textId="77777777" w:rsidR="001F2A3D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.</w:t>
            </w:r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ınıf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uralları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e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gili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rar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ınırken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endinizi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ahil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lmiş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ssediyor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usunuz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0B5497B9" w14:textId="238BACBF" w:rsidR="00AD5691" w:rsidRPr="00AD5691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474D43F0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7A341CB6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3C3E59B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3F05AFF5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583C0CFD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12CB2E97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727841" w:rsidRPr="00B664FC" w14:paraId="1F66FB8F" w14:textId="77777777" w:rsidTr="00A52812">
        <w:tc>
          <w:tcPr>
            <w:tcW w:w="1474" w:type="dxa"/>
            <w:vMerge/>
          </w:tcPr>
          <w:p w14:paraId="43230546" w14:textId="4740AF0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12A5A205" w14:textId="77777777" w:rsidR="001F2A3D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1.</w:t>
            </w:r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Zorluklarla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rşılaştığınızda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ğer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ğrencilerden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rdım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ır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ısınız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487720FA" w14:textId="5ECE8FBA" w:rsidR="00AD5691" w:rsidRPr="00AD5691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1D38E280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2A560D83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4251193B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3C41C094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4185C6E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442D7825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727841" w:rsidRPr="00B664FC" w14:paraId="2FD7E099" w14:textId="77777777" w:rsidTr="00A52812">
        <w:tc>
          <w:tcPr>
            <w:tcW w:w="1474" w:type="dxa"/>
            <w:vMerge/>
          </w:tcPr>
          <w:p w14:paraId="35443565" w14:textId="3A75265C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774552AF" w14:textId="77777777" w:rsidR="001F2A3D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2.</w:t>
            </w:r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Zorluklarla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rşılaştığınızda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ğer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ğretmenlerden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ardım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ır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ısınız</w:t>
            </w:r>
            <w:proofErr w:type="spellEnd"/>
            <w:r w:rsidR="00921580" w:rsidRPr="00AD569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4CCD67CD" w14:textId="356CC343" w:rsidR="00AD5691" w:rsidRPr="00AD5691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7F140EEB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3F8D3958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27DDB512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7F782DA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407D6A9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266FF35C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727841" w:rsidRPr="00B664FC" w14:paraId="79F8D4A3" w14:textId="77777777" w:rsidTr="00A52812">
        <w:tc>
          <w:tcPr>
            <w:tcW w:w="1474" w:type="dxa"/>
            <w:vMerge/>
          </w:tcPr>
          <w:p w14:paraId="538DA5A6" w14:textId="2F0CD908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3981FE9B" w14:textId="77777777" w:rsidR="001F2A3D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.</w:t>
            </w:r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ers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ışı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tkinliklere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tılır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ısınız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07D00EB3" w14:textId="11CB1DB0" w:rsidR="00AD5691" w:rsidRPr="004E1229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53D09695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042DBCC1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69AEFDCB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794B5219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599984DD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718AEED2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727841" w:rsidRPr="00B664FC" w14:paraId="5F757C43" w14:textId="77777777" w:rsidTr="00A52812">
        <w:tc>
          <w:tcPr>
            <w:tcW w:w="1474" w:type="dxa"/>
            <w:vMerge/>
          </w:tcPr>
          <w:p w14:paraId="590E8040" w14:textId="1A4400FE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4B11640A" w14:textId="77777777" w:rsidR="001F2A3D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4.</w:t>
            </w:r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Kapsayılık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onusunun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izin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kulunuz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çin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ir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kul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olitikası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duğunu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üşünüyor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usunuz</w:t>
            </w:r>
            <w:proofErr w:type="spellEnd"/>
            <w:r w:rsidR="00921580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0042BE4F" w14:textId="383E9E70" w:rsidR="00AD5691" w:rsidRPr="004E1229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1B8B84F0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5277B36B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552AFBF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6D121D3B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6AF85817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54586DB4" w14:textId="3F90F9EB" w:rsidR="001F2A3D" w:rsidRPr="004E1229" w:rsidRDefault="00AD5691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     </w:t>
            </w:r>
          </w:p>
        </w:tc>
      </w:tr>
      <w:tr w:rsidR="00727841" w:rsidRPr="00B664FC" w14:paraId="2D60B644" w14:textId="77777777" w:rsidTr="00A52812">
        <w:tc>
          <w:tcPr>
            <w:tcW w:w="1474" w:type="dxa"/>
            <w:vMerge/>
          </w:tcPr>
          <w:p w14:paraId="6A583493" w14:textId="76C5080C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7537A467" w14:textId="77777777" w:rsidR="001F2A3D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5.</w:t>
            </w:r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Okulun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üm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çocukların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psayıcılığı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çin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rarlı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duğunu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üşünüyor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usunuz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392D096E" w14:textId="52A8DA98" w:rsidR="00AD5691" w:rsidRPr="004E1229" w:rsidRDefault="00AD5691" w:rsidP="00AD5691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0FCF9AC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2A727C25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051170D6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0922699C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083A2B11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3A92D0CA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27841" w:rsidRPr="004E1229" w14:paraId="1804B32D" w14:textId="77777777" w:rsidTr="00A52812">
        <w:tc>
          <w:tcPr>
            <w:tcW w:w="1474" w:type="dxa"/>
            <w:vMerge/>
          </w:tcPr>
          <w:p w14:paraId="0FD7D5A9" w14:textId="7E2591D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009" w:type="dxa"/>
          </w:tcPr>
          <w:p w14:paraId="72AAFC46" w14:textId="77777777" w:rsidR="001F2A3D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6.</w:t>
            </w:r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Okul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inasına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irmek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çin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ziksel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geller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duğunu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üşünüyor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usunuz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rn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. Özel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htiyaçları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lan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ğrenciler</w:t>
            </w:r>
            <w:proofErr w:type="spellEnd"/>
            <w:r w:rsidR="004E1229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723D2338" w14:textId="16038F26" w:rsidR="00AD5691" w:rsidRPr="004E1229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77" w:type="dxa"/>
          </w:tcPr>
          <w:p w14:paraId="2E7D175A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0FF5A2DA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5D753FCA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761D03DE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522A5388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3CD37A39" w14:textId="77777777" w:rsidR="001F2A3D" w:rsidRPr="004E1229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727841" w:rsidRPr="004E1229" w14:paraId="2543E998" w14:textId="77777777" w:rsidTr="00A52812">
        <w:tc>
          <w:tcPr>
            <w:tcW w:w="1474" w:type="dxa"/>
          </w:tcPr>
          <w:p w14:paraId="2D31DD67" w14:textId="7358231E" w:rsidR="00B4253F" w:rsidRPr="004E1229" w:rsidRDefault="00921580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Öğrencilerin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kulu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ne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dar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vdiklerine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lişkin</w:t>
            </w:r>
            <w:proofErr w:type="spellEnd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lgıları</w:t>
            </w:r>
            <w:proofErr w:type="spellEnd"/>
          </w:p>
        </w:tc>
        <w:tc>
          <w:tcPr>
            <w:tcW w:w="3009" w:type="dxa"/>
          </w:tcPr>
          <w:p w14:paraId="6D079567" w14:textId="21975E34" w:rsidR="00B4253F" w:rsidRPr="004E1229" w:rsidRDefault="00AD5691" w:rsidP="00AD569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.</w:t>
            </w:r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Okulu ne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adar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viyorsunuz</w:t>
            </w:r>
            <w:proofErr w:type="spellEnd"/>
            <w:r w:rsidR="00C7082E" w:rsidRPr="004E122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</w:tc>
        <w:tc>
          <w:tcPr>
            <w:tcW w:w="677" w:type="dxa"/>
          </w:tcPr>
          <w:p w14:paraId="56FB7A37" w14:textId="77777777" w:rsidR="00B4253F" w:rsidRPr="004E1229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31" w:type="dxa"/>
          </w:tcPr>
          <w:p w14:paraId="088C7C1B" w14:textId="77777777" w:rsidR="00B4253F" w:rsidRPr="004E1229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2" w:type="dxa"/>
          </w:tcPr>
          <w:p w14:paraId="1081CF69" w14:textId="77777777" w:rsidR="00B4253F" w:rsidRPr="004E1229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79" w:type="dxa"/>
          </w:tcPr>
          <w:p w14:paraId="5EFE9A14" w14:textId="77777777" w:rsidR="00B4253F" w:rsidRPr="004E1229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dxa"/>
          </w:tcPr>
          <w:p w14:paraId="6869CE2D" w14:textId="77777777" w:rsidR="00B4253F" w:rsidRPr="004E1229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50" w:type="dxa"/>
          </w:tcPr>
          <w:p w14:paraId="3E17772E" w14:textId="77777777" w:rsidR="00B4253F" w:rsidRPr="004E1229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00374A1" w14:textId="0F4808E0" w:rsidR="00963FF4" w:rsidRPr="004E1229" w:rsidRDefault="00963FF4" w:rsidP="00027E6C">
      <w:p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2C66BF0" w14:textId="6AEB9A4F" w:rsidR="0029200F" w:rsidRPr="004E1229" w:rsidRDefault="0045147A" w:rsidP="00027E6C">
      <w:pPr>
        <w:spacing w:line="276" w:lineRule="auto"/>
        <w:jc w:val="right"/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Source</w:t>
      </w:r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: Survey on Inclusive Education in ten Primary Schools of Kosovo</w:t>
      </w:r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cr/>
        <w:t>(</w:t>
      </w:r>
      <w:proofErr w:type="spellStart"/>
      <w:proofErr w:type="gramStart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poner</w:t>
      </w:r>
      <w:proofErr w:type="spellEnd"/>
      <w:proofErr w:type="gramEnd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en</w:t>
      </w:r>
      <w:proofErr w:type="spellEnd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tabla</w:t>
      </w:r>
      <w:proofErr w:type="spellEnd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, y </w:t>
      </w:r>
      <w:proofErr w:type="spellStart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poner</w:t>
      </w:r>
      <w:proofErr w:type="spellEnd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las </w:t>
      </w:r>
      <w:proofErr w:type="spellStart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>categorías</w:t>
      </w:r>
      <w:proofErr w:type="spellEnd"/>
      <w:r w:rsidR="0029200F" w:rsidRPr="004E1229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) </w:t>
      </w:r>
    </w:p>
    <w:p w14:paraId="59894487" w14:textId="77777777" w:rsidR="0029200F" w:rsidRPr="004E1229" w:rsidRDefault="0029200F" w:rsidP="00027E6C">
      <w:p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E8C424D" w14:textId="77777777" w:rsidR="00316D06" w:rsidRPr="004E1229" w:rsidRDefault="00316D06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br w:type="page"/>
      </w:r>
    </w:p>
    <w:p w14:paraId="1384608E" w14:textId="718FD5FB" w:rsidR="00C425BD" w:rsidRPr="004E1229" w:rsidRDefault="0062571F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lastRenderedPageBreak/>
        <w:t>BLOK</w:t>
      </w:r>
      <w:r w:rsidR="00C425BD" w:rsidRPr="004E1229"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 xml:space="preserve"> 3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0"/>
          <w:szCs w:val="20"/>
          <w:lang w:val="en-GB"/>
        </w:rPr>
        <w:t>(POST). MEMNUNİYET</w:t>
      </w:r>
    </w:p>
    <w:p w14:paraId="0AA50A08" w14:textId="77777777" w:rsidR="00921580" w:rsidRDefault="00921580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38.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Katıldığını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l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lgil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beğendiğini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fazl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ç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şey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kullanıla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teknolojil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çerik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pratik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aklaşımla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lanla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öğretmenl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)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listeleyi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610EBA8" w14:textId="77777777" w:rsidR="0062571F" w:rsidRPr="004E1229" w:rsidRDefault="0062571F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87E9843" w14:textId="77777777" w:rsidR="00921580" w:rsidRDefault="00921580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39.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Katıldığını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l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lgil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sevmediğini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üç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şey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kullanıla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teknolojil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çerik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pratik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aklaşımla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alanla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öğretmenle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)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listeleyi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422D4E0B" w14:textId="77777777" w:rsidR="0062571F" w:rsidRPr="004E1229" w:rsidRDefault="0062571F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BA44DDC" w14:textId="3098A2BC" w:rsidR="00921580" w:rsidRDefault="00921580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>40.</w:t>
      </w:r>
      <w:r w:rsidR="0062571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Katıldığını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etkinliklere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62571F">
        <w:rPr>
          <w:rFonts w:ascii="Times New Roman" w:hAnsi="Times New Roman" w:cs="Times New Roman"/>
          <w:sz w:val="20"/>
          <w:szCs w:val="20"/>
          <w:lang w:val="en-GB"/>
        </w:rPr>
        <w:t>dair</w:t>
      </w:r>
      <w:proofErr w:type="spellEnd"/>
      <w:r w:rsidR="0062571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bir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not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veri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65BDEC34" w14:textId="77777777" w:rsidR="0062571F" w:rsidRPr="004E1229" w:rsidRDefault="0062571F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AA3DCAE" w14:textId="42F5AB6A" w:rsidR="00B444F4" w:rsidRPr="004E1229" w:rsidRDefault="00921580" w:rsidP="00921580">
      <w:pPr>
        <w:pStyle w:val="Prrafodelista"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41.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ukarıd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tanımladığını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her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olumlu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veya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olumsuz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yorum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içi</w:t>
      </w:r>
      <w:r w:rsidR="0062571F">
        <w:rPr>
          <w:rFonts w:ascii="Times New Roman" w:hAnsi="Times New Roman" w:cs="Times New Roman"/>
          <w:sz w:val="20"/>
          <w:szCs w:val="20"/>
          <w:lang w:val="en-GB"/>
        </w:rPr>
        <w:t>n</w:t>
      </w:r>
      <w:proofErr w:type="spellEnd"/>
      <w:r w:rsidR="0062571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62571F">
        <w:rPr>
          <w:rFonts w:ascii="Times New Roman" w:hAnsi="Times New Roman" w:cs="Times New Roman"/>
          <w:sz w:val="20"/>
          <w:szCs w:val="20"/>
          <w:lang w:val="en-GB"/>
        </w:rPr>
        <w:t>etkinlikleri</w:t>
      </w:r>
      <w:proofErr w:type="spellEnd"/>
      <w:r w:rsidR="0062571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62571F">
        <w:rPr>
          <w:rFonts w:ascii="Times New Roman" w:hAnsi="Times New Roman" w:cs="Times New Roman"/>
          <w:sz w:val="20"/>
          <w:szCs w:val="20"/>
          <w:lang w:val="en-GB"/>
        </w:rPr>
        <w:t>iyileştirmek</w:t>
      </w:r>
      <w:proofErr w:type="spellEnd"/>
      <w:r w:rsidR="0062571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proofErr w:type="gramStart"/>
      <w:r w:rsidR="0062571F">
        <w:rPr>
          <w:rFonts w:ascii="Times New Roman" w:hAnsi="Times New Roman" w:cs="Times New Roman"/>
          <w:sz w:val="20"/>
          <w:szCs w:val="20"/>
          <w:lang w:val="en-GB"/>
        </w:rPr>
        <w:t>adına</w:t>
      </w:r>
      <w:proofErr w:type="spellEnd"/>
      <w:r w:rsidR="0062571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neyi</w:t>
      </w:r>
      <w:proofErr w:type="spellEnd"/>
      <w:proofErr w:type="gram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değiştireceğinizi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4E1229">
        <w:rPr>
          <w:rFonts w:ascii="Times New Roman" w:hAnsi="Times New Roman" w:cs="Times New Roman"/>
          <w:sz w:val="20"/>
          <w:szCs w:val="20"/>
          <w:lang w:val="en-GB"/>
        </w:rPr>
        <w:t>belirtin</w:t>
      </w:r>
      <w:proofErr w:type="spellEnd"/>
      <w:r w:rsidRPr="004E1229">
        <w:rPr>
          <w:rFonts w:ascii="Times New Roman" w:hAnsi="Times New Roman" w:cs="Times New Roman"/>
          <w:sz w:val="20"/>
          <w:szCs w:val="20"/>
          <w:lang w:val="en-GB"/>
        </w:rPr>
        <w:t>.</w:t>
      </w:r>
    </w:p>
    <w:sectPr w:rsidR="00B444F4" w:rsidRPr="004E1229" w:rsidSect="00A273D5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F95"/>
    <w:multiLevelType w:val="hybridMultilevel"/>
    <w:tmpl w:val="C13EFC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35446"/>
    <w:multiLevelType w:val="hybridMultilevel"/>
    <w:tmpl w:val="9932BB6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840EB"/>
    <w:multiLevelType w:val="hybridMultilevel"/>
    <w:tmpl w:val="930E20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D750F"/>
    <w:multiLevelType w:val="hybridMultilevel"/>
    <w:tmpl w:val="13EE0A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64AEC"/>
    <w:multiLevelType w:val="hybridMultilevel"/>
    <w:tmpl w:val="E0386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B170D"/>
    <w:multiLevelType w:val="hybridMultilevel"/>
    <w:tmpl w:val="ECDEBC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A254E"/>
    <w:multiLevelType w:val="hybridMultilevel"/>
    <w:tmpl w:val="57F23D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6A18D1"/>
    <w:multiLevelType w:val="hybridMultilevel"/>
    <w:tmpl w:val="61741EB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12D3C8">
      <w:start w:val="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64113"/>
    <w:multiLevelType w:val="hybridMultilevel"/>
    <w:tmpl w:val="520E4D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1115A"/>
    <w:multiLevelType w:val="hybridMultilevel"/>
    <w:tmpl w:val="93EC5C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34777"/>
    <w:multiLevelType w:val="hybridMultilevel"/>
    <w:tmpl w:val="D89C6BE6"/>
    <w:lvl w:ilvl="0" w:tplc="1C5AFB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A4E943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3"/>
  </w:num>
  <w:num w:numId="9">
    <w:abstractNumId w:val="6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rYwNLM0NzS3NDFX0lEKTi0uzszPAykwqwUAwMrqYiwAAAA="/>
  </w:docVars>
  <w:rsids>
    <w:rsidRoot w:val="00082E15"/>
    <w:rsid w:val="00011D85"/>
    <w:rsid w:val="00027E6C"/>
    <w:rsid w:val="00032EA4"/>
    <w:rsid w:val="00047480"/>
    <w:rsid w:val="00082E15"/>
    <w:rsid w:val="00093D1C"/>
    <w:rsid w:val="0009501B"/>
    <w:rsid w:val="000E219F"/>
    <w:rsid w:val="000F1F4D"/>
    <w:rsid w:val="00120B4C"/>
    <w:rsid w:val="001522FA"/>
    <w:rsid w:val="001934C7"/>
    <w:rsid w:val="001A3E1E"/>
    <w:rsid w:val="001B4F6B"/>
    <w:rsid w:val="001B5DFF"/>
    <w:rsid w:val="001D03FD"/>
    <w:rsid w:val="001E2EDD"/>
    <w:rsid w:val="001F2A3D"/>
    <w:rsid w:val="00202514"/>
    <w:rsid w:val="002139DB"/>
    <w:rsid w:val="002650CE"/>
    <w:rsid w:val="0028472A"/>
    <w:rsid w:val="00286F47"/>
    <w:rsid w:val="0029200F"/>
    <w:rsid w:val="00297C2A"/>
    <w:rsid w:val="002B04FA"/>
    <w:rsid w:val="002E4C96"/>
    <w:rsid w:val="00316D06"/>
    <w:rsid w:val="00333F12"/>
    <w:rsid w:val="003409A8"/>
    <w:rsid w:val="003666EF"/>
    <w:rsid w:val="003B0FAB"/>
    <w:rsid w:val="003C4FCC"/>
    <w:rsid w:val="003F5D13"/>
    <w:rsid w:val="00400A02"/>
    <w:rsid w:val="00412D14"/>
    <w:rsid w:val="00427158"/>
    <w:rsid w:val="004437C2"/>
    <w:rsid w:val="0045147A"/>
    <w:rsid w:val="004A478C"/>
    <w:rsid w:val="004C0147"/>
    <w:rsid w:val="004E1229"/>
    <w:rsid w:val="004E3DBC"/>
    <w:rsid w:val="0053128F"/>
    <w:rsid w:val="00543B3F"/>
    <w:rsid w:val="00551B56"/>
    <w:rsid w:val="005775D5"/>
    <w:rsid w:val="005778F3"/>
    <w:rsid w:val="005844B4"/>
    <w:rsid w:val="005D32C4"/>
    <w:rsid w:val="005D358C"/>
    <w:rsid w:val="005F67C2"/>
    <w:rsid w:val="00611521"/>
    <w:rsid w:val="00617887"/>
    <w:rsid w:val="0062571F"/>
    <w:rsid w:val="00632918"/>
    <w:rsid w:val="00635049"/>
    <w:rsid w:val="0064122A"/>
    <w:rsid w:val="006771F2"/>
    <w:rsid w:val="006816EE"/>
    <w:rsid w:val="00697BB5"/>
    <w:rsid w:val="006B616F"/>
    <w:rsid w:val="006E39D6"/>
    <w:rsid w:val="006F1B53"/>
    <w:rsid w:val="006F655E"/>
    <w:rsid w:val="00727841"/>
    <w:rsid w:val="00731D91"/>
    <w:rsid w:val="007408BB"/>
    <w:rsid w:val="00741EEB"/>
    <w:rsid w:val="00767536"/>
    <w:rsid w:val="007742F1"/>
    <w:rsid w:val="007946A6"/>
    <w:rsid w:val="007B25D3"/>
    <w:rsid w:val="007C424F"/>
    <w:rsid w:val="007E0897"/>
    <w:rsid w:val="007E1B12"/>
    <w:rsid w:val="00837389"/>
    <w:rsid w:val="00852979"/>
    <w:rsid w:val="00856A7A"/>
    <w:rsid w:val="00877338"/>
    <w:rsid w:val="008A5E4D"/>
    <w:rsid w:val="008B0452"/>
    <w:rsid w:val="008D0A9B"/>
    <w:rsid w:val="008F003C"/>
    <w:rsid w:val="009164D8"/>
    <w:rsid w:val="0091763C"/>
    <w:rsid w:val="00921580"/>
    <w:rsid w:val="009468D9"/>
    <w:rsid w:val="00963FF4"/>
    <w:rsid w:val="00994FB6"/>
    <w:rsid w:val="009B2425"/>
    <w:rsid w:val="009C0B58"/>
    <w:rsid w:val="009C101C"/>
    <w:rsid w:val="009D21DF"/>
    <w:rsid w:val="00A15129"/>
    <w:rsid w:val="00A273D5"/>
    <w:rsid w:val="00A32078"/>
    <w:rsid w:val="00A4785E"/>
    <w:rsid w:val="00A52812"/>
    <w:rsid w:val="00A53DD7"/>
    <w:rsid w:val="00A75BF2"/>
    <w:rsid w:val="00AA0796"/>
    <w:rsid w:val="00AA11B6"/>
    <w:rsid w:val="00AC6462"/>
    <w:rsid w:val="00AD183C"/>
    <w:rsid w:val="00AD5691"/>
    <w:rsid w:val="00B04718"/>
    <w:rsid w:val="00B05806"/>
    <w:rsid w:val="00B215BF"/>
    <w:rsid w:val="00B270D8"/>
    <w:rsid w:val="00B3150B"/>
    <w:rsid w:val="00B4253F"/>
    <w:rsid w:val="00B444F4"/>
    <w:rsid w:val="00B664FC"/>
    <w:rsid w:val="00B91234"/>
    <w:rsid w:val="00BB21AC"/>
    <w:rsid w:val="00BD34FC"/>
    <w:rsid w:val="00BD7C70"/>
    <w:rsid w:val="00BE0CEA"/>
    <w:rsid w:val="00C01F5D"/>
    <w:rsid w:val="00C15A07"/>
    <w:rsid w:val="00C15DB4"/>
    <w:rsid w:val="00C37796"/>
    <w:rsid w:val="00C425BD"/>
    <w:rsid w:val="00C7082E"/>
    <w:rsid w:val="00C75729"/>
    <w:rsid w:val="00CA1348"/>
    <w:rsid w:val="00CA1DDD"/>
    <w:rsid w:val="00CB00F8"/>
    <w:rsid w:val="00CB0D44"/>
    <w:rsid w:val="00CB2AC0"/>
    <w:rsid w:val="00CF03EA"/>
    <w:rsid w:val="00D11427"/>
    <w:rsid w:val="00D12637"/>
    <w:rsid w:val="00D26977"/>
    <w:rsid w:val="00D75DD8"/>
    <w:rsid w:val="00DA1F58"/>
    <w:rsid w:val="00DA4170"/>
    <w:rsid w:val="00E1177A"/>
    <w:rsid w:val="00E16CB5"/>
    <w:rsid w:val="00E24911"/>
    <w:rsid w:val="00E26518"/>
    <w:rsid w:val="00E26796"/>
    <w:rsid w:val="00E30073"/>
    <w:rsid w:val="00E34B92"/>
    <w:rsid w:val="00E607A8"/>
    <w:rsid w:val="00EC063C"/>
    <w:rsid w:val="00ED5728"/>
    <w:rsid w:val="00EE4B57"/>
    <w:rsid w:val="00EE52D2"/>
    <w:rsid w:val="00F06014"/>
    <w:rsid w:val="00F54282"/>
    <w:rsid w:val="00F577B5"/>
    <w:rsid w:val="00F97D57"/>
    <w:rsid w:val="00FE0D2F"/>
    <w:rsid w:val="00FF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4A3B6"/>
  <w15:chartTrackingRefBased/>
  <w15:docId w15:val="{7844D0BB-9E70-4502-B534-B9BFF9B36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7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E4C96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2E4C96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6771F2"/>
    <w:pPr>
      <w:ind w:left="720"/>
      <w:contextualSpacing/>
    </w:pPr>
  </w:style>
  <w:style w:type="table" w:styleId="Tablaconcuadrcula">
    <w:name w:val="Table Grid"/>
    <w:basedOn w:val="Tablanormal"/>
    <w:uiPriority w:val="39"/>
    <w:rsid w:val="00611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24</Words>
  <Characters>3982</Characters>
  <Application>Microsoft Office Word</Application>
  <DocSecurity>0</DocSecurity>
  <Lines>33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</dc:creator>
  <cp:keywords/>
  <dc:description/>
  <cp:lastModifiedBy>Language services</cp:lastModifiedBy>
  <cp:revision>8</cp:revision>
  <dcterms:created xsi:type="dcterms:W3CDTF">2021-12-01T05:57:00Z</dcterms:created>
  <dcterms:modified xsi:type="dcterms:W3CDTF">2021-12-01T19:44:00Z</dcterms:modified>
</cp:coreProperties>
</file>